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6"/>
        <w:gridCol w:w="4305"/>
        <w:gridCol w:w="1659"/>
      </w:tblGrid>
      <w:tr w:rsidR="00D92FE3" w:rsidRPr="007954C4" w14:paraId="53BF7F65" w14:textId="77777777" w:rsidTr="00247D37">
        <w:tc>
          <w:tcPr>
            <w:tcW w:w="3396" w:type="dxa"/>
          </w:tcPr>
          <w:p w14:paraId="6D6A5E51" w14:textId="77777777" w:rsidR="00D92FE3" w:rsidRPr="007954C4" w:rsidRDefault="00D92FE3" w:rsidP="00247D37">
            <w:pPr>
              <w:jc w:val="both"/>
              <w:rPr>
                <w:sz w:val="16"/>
                <w:szCs w:val="16"/>
                <w:lang w:val="ka-GE"/>
              </w:rPr>
            </w:pPr>
          </w:p>
          <w:p w14:paraId="24B12F41" w14:textId="77777777" w:rsidR="00D92FE3" w:rsidRPr="007954C4" w:rsidRDefault="00D92FE3" w:rsidP="00247D37">
            <w:pPr>
              <w:jc w:val="both"/>
              <w:rPr>
                <w:sz w:val="16"/>
                <w:szCs w:val="16"/>
                <w:lang w:val="ka-GE"/>
              </w:rPr>
            </w:pPr>
            <w:r w:rsidRPr="007954C4">
              <w:rPr>
                <w:noProof/>
                <w:sz w:val="16"/>
                <w:szCs w:val="16"/>
                <w:lang w:val="ka-GE"/>
              </w:rPr>
              <w:drawing>
                <wp:inline distT="0" distB="0" distL="0" distR="0" wp14:anchorId="18E24BB1" wp14:editId="3C7E8B49">
                  <wp:extent cx="2011684" cy="544830"/>
                  <wp:effectExtent l="0" t="0" r="762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U4Business Horizontal Eng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736" cy="554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05" w:type="dxa"/>
          </w:tcPr>
          <w:p w14:paraId="3C6EA4C2" w14:textId="5EDBADD6" w:rsidR="00D92FE3" w:rsidRPr="007954C4" w:rsidRDefault="00D92FE3" w:rsidP="00247D37">
            <w:pPr>
              <w:jc w:val="center"/>
              <w:rPr>
                <w:rFonts w:asciiTheme="minorHAnsi" w:hAnsiTheme="minorHAnsi" w:cstheme="minorHAnsi"/>
                <w:b/>
                <w:lang w:val="ka-GE"/>
              </w:rPr>
            </w:pPr>
            <w:r w:rsidRPr="007954C4">
              <w:rPr>
                <w:rFonts w:asciiTheme="minorHAnsi" w:hAnsiTheme="minorHAnsi" w:cstheme="minorHAnsi"/>
                <w:b/>
                <w:sz w:val="24"/>
                <w:szCs w:val="24"/>
                <w:lang w:val="ka-GE"/>
              </w:rPr>
              <w:t>202</w:t>
            </w:r>
            <w:r w:rsidR="00A53385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  <w:r w:rsidRPr="007954C4">
              <w:rPr>
                <w:rFonts w:asciiTheme="minorHAnsi" w:hAnsiTheme="minorHAnsi" w:cstheme="minorHAnsi"/>
                <w:b/>
                <w:sz w:val="24"/>
                <w:szCs w:val="24"/>
                <w:lang w:val="ka-GE"/>
              </w:rPr>
              <w:t xml:space="preserve"> წლის საქართველოს </w:t>
            </w:r>
            <w:r w:rsidR="00A53385">
              <w:rPr>
                <w:rFonts w:asciiTheme="minorHAnsi" w:hAnsiTheme="minorHAnsi" w:cstheme="minorHAnsi"/>
                <w:b/>
                <w:sz w:val="24"/>
                <w:szCs w:val="24"/>
                <w:lang w:val="ka-GE"/>
              </w:rPr>
              <w:t>ადგილობრივი</w:t>
            </w:r>
            <w:r w:rsidRPr="007954C4">
              <w:rPr>
                <w:rFonts w:asciiTheme="minorHAnsi" w:hAnsiTheme="minorHAnsi" w:cstheme="minorHAnsi"/>
                <w:b/>
                <w:sz w:val="24"/>
                <w:szCs w:val="24"/>
                <w:lang w:val="ka-GE"/>
              </w:rPr>
              <w:t xml:space="preserve"> არჩევნების მედიამონიტორინგი</w:t>
            </w:r>
          </w:p>
          <w:p w14:paraId="7BB37FA3" w14:textId="77777777" w:rsidR="00D92FE3" w:rsidRPr="007954C4" w:rsidRDefault="00D92FE3" w:rsidP="00247D37">
            <w:pPr>
              <w:jc w:val="center"/>
              <w:rPr>
                <w:rFonts w:cstheme="minorHAnsi"/>
                <w:b/>
                <w:lang w:val="ka-GE"/>
              </w:rPr>
            </w:pPr>
          </w:p>
          <w:p w14:paraId="30349643" w14:textId="77777777" w:rsidR="00D92FE3" w:rsidRPr="007954C4" w:rsidRDefault="00D92FE3" w:rsidP="00247D37">
            <w:pPr>
              <w:jc w:val="center"/>
              <w:rPr>
                <w:rFonts w:cstheme="minorHAnsi"/>
                <w:b/>
                <w:sz w:val="16"/>
                <w:szCs w:val="16"/>
                <w:lang w:val="ka-GE"/>
              </w:rPr>
            </w:pPr>
            <w:r w:rsidRPr="007954C4">
              <w:rPr>
                <w:rFonts w:cstheme="minorHAnsi"/>
                <w:b/>
                <w:sz w:val="16"/>
                <w:szCs w:val="16"/>
                <w:lang w:val="ka-GE"/>
              </w:rPr>
              <w:t xml:space="preserve">ინიციატივა ხორციელდება </w:t>
            </w:r>
          </w:p>
          <w:p w14:paraId="6C756087" w14:textId="77777777" w:rsidR="00D92FE3" w:rsidRPr="007954C4" w:rsidRDefault="00D92FE3" w:rsidP="00247D37">
            <w:pPr>
              <w:jc w:val="center"/>
              <w:rPr>
                <w:b/>
                <w:lang w:val="ka-GE"/>
              </w:rPr>
            </w:pPr>
            <w:r w:rsidRPr="007954C4">
              <w:rPr>
                <w:rFonts w:cstheme="minorHAnsi"/>
                <w:b/>
                <w:sz w:val="16"/>
                <w:szCs w:val="16"/>
                <w:lang w:val="ka-GE"/>
              </w:rPr>
              <w:t>გაეროს განვითარების პროგრამის (UNDP) მიერ ევროკავშირის (EU) ფინანსური ხელშეწყობით</w:t>
            </w:r>
          </w:p>
        </w:tc>
        <w:tc>
          <w:tcPr>
            <w:tcW w:w="1659" w:type="dxa"/>
          </w:tcPr>
          <w:p w14:paraId="6E05133A" w14:textId="77777777" w:rsidR="00D92FE3" w:rsidRPr="007954C4" w:rsidRDefault="00D92FE3" w:rsidP="00247D37">
            <w:pPr>
              <w:jc w:val="right"/>
              <w:rPr>
                <w:lang w:val="ka-GE"/>
              </w:rPr>
            </w:pPr>
            <w:r w:rsidRPr="007954C4">
              <w:rPr>
                <w:noProof/>
                <w:lang w:val="ka-GE"/>
              </w:rPr>
              <w:drawing>
                <wp:anchor distT="0" distB="0" distL="114300" distR="114300" simplePos="0" relativeHeight="251662336" behindDoc="0" locked="0" layoutInCell="1" allowOverlap="1" wp14:anchorId="5DB24785" wp14:editId="1B6EB34D">
                  <wp:simplePos x="0" y="0"/>
                  <wp:positionH relativeFrom="column">
                    <wp:posOffset>375920</wp:posOffset>
                  </wp:positionH>
                  <wp:positionV relativeFrom="paragraph">
                    <wp:posOffset>1270</wp:posOffset>
                  </wp:positionV>
                  <wp:extent cx="608965" cy="927735"/>
                  <wp:effectExtent l="0" t="0" r="0" b="0"/>
                  <wp:wrapSquare wrapText="bothSides"/>
                  <wp:docPr id="3" name="Picture 3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NDP-Logo-Blue-Small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65" cy="927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487321C" w14:textId="7A0C04F5" w:rsidR="00D92FE3" w:rsidRPr="004E1A85" w:rsidRDefault="00D92FE3" w:rsidP="009963AF">
      <w:pPr>
        <w:pStyle w:val="Heading1"/>
        <w:spacing w:before="120" w:after="120"/>
        <w:jc w:val="both"/>
        <w:rPr>
          <w:rFonts w:cstheme="majorHAnsi"/>
          <w:sz w:val="36"/>
          <w:szCs w:val="36"/>
          <w:lang w:val="ka-GE"/>
        </w:rPr>
      </w:pPr>
      <w:r w:rsidRPr="004E1A85">
        <w:rPr>
          <w:rFonts w:cstheme="majorHAnsi"/>
          <w:sz w:val="36"/>
          <w:szCs w:val="36"/>
          <w:lang w:val="ka-GE"/>
        </w:rPr>
        <w:t>პრეს-რელიზი</w:t>
      </w:r>
    </w:p>
    <w:p w14:paraId="019A5602" w14:textId="0440B212" w:rsidR="00D92FE3" w:rsidRPr="004E1A85" w:rsidRDefault="00D92FE3" w:rsidP="009963AF">
      <w:pPr>
        <w:pStyle w:val="Heading1"/>
        <w:spacing w:before="120" w:after="120"/>
        <w:jc w:val="both"/>
        <w:rPr>
          <w:rFonts w:cstheme="majorHAnsi"/>
          <w:sz w:val="36"/>
          <w:szCs w:val="36"/>
          <w:lang w:val="ka-GE"/>
        </w:rPr>
      </w:pPr>
      <w:r w:rsidRPr="004E1A85">
        <w:rPr>
          <w:rFonts w:cstheme="majorHAnsi"/>
          <w:sz w:val="36"/>
          <w:szCs w:val="36"/>
          <w:lang w:val="ka-GE"/>
        </w:rPr>
        <w:t>არჩევნების მედიამონიტორინგი</w:t>
      </w:r>
      <w:r w:rsidR="00A53385" w:rsidRPr="004E1A85">
        <w:rPr>
          <w:rFonts w:cstheme="majorHAnsi"/>
          <w:sz w:val="36"/>
          <w:szCs w:val="36"/>
          <w:lang w:val="ka-GE"/>
        </w:rPr>
        <w:t xml:space="preserve"> დაიწყო</w:t>
      </w:r>
    </w:p>
    <w:p w14:paraId="78B4B785" w14:textId="0C3A4871" w:rsidR="00F27837" w:rsidRPr="0082197D" w:rsidRDefault="000F0BDC" w:rsidP="009963AF">
      <w:pPr>
        <w:spacing w:before="120" w:after="120"/>
        <w:rPr>
          <w:b/>
          <w:bCs/>
          <w:i/>
          <w:iCs/>
          <w:lang w:val="en-GB"/>
        </w:rPr>
      </w:pPr>
      <w:r>
        <w:rPr>
          <w:b/>
          <w:bCs/>
          <w:i/>
          <w:iCs/>
          <w:lang w:val="ka-GE"/>
        </w:rPr>
        <w:t>ევროკავშირ</w:t>
      </w:r>
      <w:r w:rsidR="0027689B">
        <w:rPr>
          <w:b/>
          <w:bCs/>
          <w:i/>
          <w:iCs/>
          <w:lang w:val="ka-GE"/>
        </w:rPr>
        <w:t>მა</w:t>
      </w:r>
      <w:r>
        <w:rPr>
          <w:b/>
          <w:bCs/>
          <w:i/>
          <w:iCs/>
          <w:lang w:val="ka-GE"/>
        </w:rPr>
        <w:t xml:space="preserve"> და გაეროს განვითარების პროგრამ</w:t>
      </w:r>
      <w:r w:rsidR="0027689B">
        <w:rPr>
          <w:b/>
          <w:bCs/>
          <w:i/>
          <w:iCs/>
          <w:lang w:val="ka-GE"/>
        </w:rPr>
        <w:t>ამ 2021 წლის ადგილობრივი არჩევნების მედიამონიტორინგი დაიწყეს</w:t>
      </w:r>
    </w:p>
    <w:p w14:paraId="12337309" w14:textId="5AD0CAFA" w:rsidR="00F27837" w:rsidRPr="0082197D" w:rsidRDefault="00F27837" w:rsidP="009963AF">
      <w:pPr>
        <w:spacing w:before="120" w:after="120"/>
        <w:rPr>
          <w:lang w:val="en-GB"/>
        </w:rPr>
      </w:pPr>
    </w:p>
    <w:p w14:paraId="29AD3816" w14:textId="4098D9DD" w:rsidR="00C56B9E" w:rsidRDefault="00974615" w:rsidP="00E26834">
      <w:pPr>
        <w:spacing w:before="120" w:after="12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>თბილისი</w:t>
      </w:r>
      <w:r w:rsidR="00F27837" w:rsidRPr="0082197D">
        <w:rPr>
          <w:rFonts w:asciiTheme="minorHAnsi" w:hAnsiTheme="minorHAnsi" w:cstheme="minorHAnsi"/>
          <w:lang w:val="en-GB"/>
        </w:rPr>
        <w:t xml:space="preserve">. </w:t>
      </w:r>
      <w:r w:rsidR="0027689B">
        <w:rPr>
          <w:rFonts w:asciiTheme="minorHAnsi" w:hAnsiTheme="minorHAnsi" w:cstheme="minorHAnsi"/>
          <w:lang w:val="ka-GE"/>
        </w:rPr>
        <w:t>6 ივლისი</w:t>
      </w:r>
      <w:r w:rsidR="00F27837" w:rsidRPr="0082197D">
        <w:rPr>
          <w:rFonts w:asciiTheme="minorHAnsi" w:hAnsiTheme="minorHAnsi" w:cstheme="minorHAnsi"/>
          <w:lang w:val="en-GB"/>
        </w:rPr>
        <w:t xml:space="preserve"> 202</w:t>
      </w:r>
      <w:r w:rsidR="00462E94" w:rsidRPr="0082197D">
        <w:rPr>
          <w:rFonts w:asciiTheme="minorHAnsi" w:hAnsiTheme="minorHAnsi" w:cstheme="minorHAnsi"/>
          <w:lang w:val="en-GB"/>
        </w:rPr>
        <w:t>1</w:t>
      </w:r>
      <w:r w:rsidR="00F27837" w:rsidRPr="0082197D">
        <w:rPr>
          <w:rFonts w:asciiTheme="minorHAnsi" w:hAnsiTheme="minorHAnsi" w:cstheme="minorHAnsi"/>
          <w:lang w:val="en-GB"/>
        </w:rPr>
        <w:t xml:space="preserve"> – </w:t>
      </w:r>
      <w:r>
        <w:rPr>
          <w:rFonts w:asciiTheme="minorHAnsi" w:hAnsiTheme="minorHAnsi" w:cstheme="minorHAnsi"/>
          <w:lang w:val="ka-GE"/>
        </w:rPr>
        <w:t>ევროკავშირ</w:t>
      </w:r>
      <w:r w:rsidR="0059647E">
        <w:rPr>
          <w:rFonts w:asciiTheme="minorHAnsi" w:hAnsiTheme="minorHAnsi" w:cstheme="minorHAnsi"/>
          <w:lang w:val="ka-GE"/>
        </w:rPr>
        <w:t>ისა</w:t>
      </w:r>
      <w:r>
        <w:rPr>
          <w:rFonts w:asciiTheme="minorHAnsi" w:hAnsiTheme="minorHAnsi" w:cstheme="minorHAnsi"/>
          <w:lang w:val="ka-GE"/>
        </w:rPr>
        <w:t xml:space="preserve"> (</w:t>
      </w:r>
      <w:r>
        <w:rPr>
          <w:rFonts w:asciiTheme="minorHAnsi" w:hAnsiTheme="minorHAnsi" w:cstheme="minorHAnsi"/>
        </w:rPr>
        <w:t>EU</w:t>
      </w:r>
      <w:r>
        <w:rPr>
          <w:rFonts w:asciiTheme="minorHAnsi" w:hAnsiTheme="minorHAnsi" w:cstheme="minorHAnsi"/>
          <w:lang w:val="ka-GE"/>
        </w:rPr>
        <w:t>)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lang w:val="ka-GE"/>
        </w:rPr>
        <w:t>და გაეროს განვითარების პროგრამ</w:t>
      </w:r>
      <w:r w:rsidR="0059647E">
        <w:rPr>
          <w:rFonts w:asciiTheme="minorHAnsi" w:hAnsiTheme="minorHAnsi" w:cstheme="minorHAnsi"/>
          <w:lang w:val="ka-GE"/>
        </w:rPr>
        <w:t>ის</w:t>
      </w:r>
      <w:r>
        <w:rPr>
          <w:rFonts w:asciiTheme="minorHAnsi" w:hAnsiTheme="minorHAnsi" w:cstheme="minorHAnsi"/>
          <w:lang w:val="ka-GE"/>
        </w:rPr>
        <w:t xml:space="preserve"> (</w:t>
      </w:r>
      <w:r>
        <w:rPr>
          <w:rFonts w:asciiTheme="minorHAnsi" w:hAnsiTheme="minorHAnsi" w:cstheme="minorHAnsi"/>
        </w:rPr>
        <w:t>UNDP</w:t>
      </w:r>
      <w:r>
        <w:rPr>
          <w:rFonts w:asciiTheme="minorHAnsi" w:hAnsiTheme="minorHAnsi" w:cstheme="minorHAnsi"/>
          <w:lang w:val="ka-GE"/>
        </w:rPr>
        <w:t>)</w:t>
      </w:r>
      <w:r w:rsidR="0059647E">
        <w:rPr>
          <w:rFonts w:asciiTheme="minorHAnsi" w:hAnsiTheme="minorHAnsi" w:cstheme="minorHAnsi"/>
          <w:lang w:val="ka-GE"/>
        </w:rPr>
        <w:t xml:space="preserve"> ხელშეწყობით, 5 ივლისიდან</w:t>
      </w:r>
      <w:r w:rsidR="001D1D77">
        <w:rPr>
          <w:rFonts w:asciiTheme="minorHAnsi" w:hAnsiTheme="minorHAnsi" w:cstheme="minorHAnsi"/>
        </w:rPr>
        <w:t>,</w:t>
      </w:r>
      <w:r w:rsidR="0059647E">
        <w:rPr>
          <w:rFonts w:asciiTheme="minorHAnsi" w:hAnsiTheme="minorHAnsi" w:cstheme="minorHAnsi"/>
          <w:lang w:val="ka-GE"/>
        </w:rPr>
        <w:t xml:space="preserve"> </w:t>
      </w:r>
      <w:r w:rsidR="0049460E">
        <w:rPr>
          <w:rFonts w:asciiTheme="minorHAnsi" w:hAnsiTheme="minorHAnsi" w:cstheme="minorHAnsi"/>
          <w:lang w:val="ka-GE"/>
        </w:rPr>
        <w:t xml:space="preserve">2021 წლის ადგილობრივი არჩევნების </w:t>
      </w:r>
      <w:r w:rsidR="0071509D">
        <w:rPr>
          <w:rFonts w:asciiTheme="minorHAnsi" w:hAnsiTheme="minorHAnsi" w:cstheme="minorHAnsi"/>
          <w:lang w:val="ka-GE"/>
        </w:rPr>
        <w:t xml:space="preserve">მედიაში გაშუქების </w:t>
      </w:r>
      <w:r w:rsidR="0049460E">
        <w:rPr>
          <w:rFonts w:asciiTheme="minorHAnsi" w:hAnsiTheme="minorHAnsi" w:cstheme="minorHAnsi"/>
          <w:lang w:val="ka-GE"/>
        </w:rPr>
        <w:t>მონიტორინგი</w:t>
      </w:r>
      <w:r w:rsidR="001D1D77">
        <w:rPr>
          <w:rFonts w:asciiTheme="minorHAnsi" w:hAnsiTheme="minorHAnsi" w:cstheme="minorHAnsi"/>
        </w:rPr>
        <w:t xml:space="preserve"> </w:t>
      </w:r>
      <w:r w:rsidR="001D1D77">
        <w:rPr>
          <w:rFonts w:asciiTheme="minorHAnsi" w:hAnsiTheme="minorHAnsi" w:cstheme="minorHAnsi"/>
          <w:lang w:val="ka-GE"/>
        </w:rPr>
        <w:t>დაიწყო</w:t>
      </w:r>
      <w:r w:rsidR="00456187">
        <w:rPr>
          <w:rFonts w:asciiTheme="minorHAnsi" w:hAnsiTheme="minorHAnsi" w:cstheme="minorHAnsi"/>
          <w:lang w:val="ka-GE"/>
        </w:rPr>
        <w:t>. მედიამონიტორინგი</w:t>
      </w:r>
      <w:r w:rsidR="0089147B">
        <w:rPr>
          <w:rFonts w:asciiTheme="minorHAnsi" w:hAnsiTheme="minorHAnsi" w:cstheme="minorHAnsi"/>
          <w:lang w:val="ka-GE"/>
        </w:rPr>
        <w:t xml:space="preserve"> სრული საარჩევნო ციკლის მანძილზე გაგრძელდება და არჩვენების შემდგომ პერიოდზეც გავრცელდება (2021 წლის ივლისიდან 2022 წლის მარტამდე).</w:t>
      </w:r>
    </w:p>
    <w:p w14:paraId="4F4F79BA" w14:textId="2B4C260F" w:rsidR="00C951AD" w:rsidRDefault="00C56B9E" w:rsidP="00C951AD">
      <w:pPr>
        <w:spacing w:before="60" w:after="6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>მედიამონიტორინგს ახორციელებ</w:t>
      </w:r>
      <w:r w:rsidR="0071509D">
        <w:rPr>
          <w:rFonts w:asciiTheme="minorHAnsi" w:hAnsiTheme="minorHAnsi" w:cstheme="minorHAnsi"/>
          <w:lang w:val="ka-GE"/>
        </w:rPr>
        <w:t>ენ</w:t>
      </w:r>
      <w:r>
        <w:rPr>
          <w:rFonts w:asciiTheme="minorHAnsi" w:hAnsiTheme="minorHAnsi" w:cstheme="minorHAnsi"/>
          <w:lang w:val="ka-GE"/>
        </w:rPr>
        <w:t xml:space="preserve"> ქართულ</w:t>
      </w:r>
      <w:r w:rsidR="0071509D">
        <w:rPr>
          <w:rFonts w:asciiTheme="minorHAnsi" w:hAnsiTheme="minorHAnsi" w:cstheme="minorHAnsi"/>
          <w:lang w:val="ka-GE"/>
        </w:rPr>
        <w:t>ი</w:t>
      </w:r>
      <w:r>
        <w:rPr>
          <w:rFonts w:asciiTheme="minorHAnsi" w:hAnsiTheme="minorHAnsi" w:cstheme="minorHAnsi"/>
          <w:lang w:val="ka-GE"/>
        </w:rPr>
        <w:t xml:space="preserve"> არასამთავრობო </w:t>
      </w:r>
      <w:r w:rsidR="00343437">
        <w:rPr>
          <w:rFonts w:asciiTheme="minorHAnsi" w:hAnsiTheme="minorHAnsi" w:cstheme="minorHAnsi"/>
          <w:lang w:val="ka-GE"/>
        </w:rPr>
        <w:t>ორგანიზაციებ</w:t>
      </w:r>
      <w:r w:rsidR="0071509D">
        <w:rPr>
          <w:rFonts w:asciiTheme="minorHAnsi" w:hAnsiTheme="minorHAnsi" w:cstheme="minorHAnsi"/>
          <w:lang w:val="ka-GE"/>
        </w:rPr>
        <w:t>ი</w:t>
      </w:r>
      <w:r w:rsidR="00343437">
        <w:rPr>
          <w:rFonts w:asciiTheme="minorHAnsi" w:hAnsiTheme="minorHAnsi" w:cstheme="minorHAnsi"/>
          <w:lang w:val="ka-GE"/>
        </w:rPr>
        <w:t xml:space="preserve"> -</w:t>
      </w:r>
      <w:r w:rsidR="00C951AD">
        <w:rPr>
          <w:rFonts w:asciiTheme="minorHAnsi" w:hAnsiTheme="minorHAnsi" w:cstheme="minorHAnsi"/>
          <w:lang w:val="ka-GE"/>
        </w:rPr>
        <w:t xml:space="preserve"> </w:t>
      </w:r>
      <w:r w:rsidR="00C951AD" w:rsidRPr="006F4F5B">
        <w:rPr>
          <w:rFonts w:asciiTheme="minorHAnsi" w:hAnsiTheme="minorHAnsi" w:cstheme="minorHAnsi"/>
          <w:lang w:val="ka-GE"/>
        </w:rPr>
        <w:t>საქართველოს ჟურნალისტური ეთიკის ქარტია, ინტერნიუს საქართველო და CRRC-საქართველო.</w:t>
      </w:r>
    </w:p>
    <w:p w14:paraId="3AE447C7" w14:textId="5C830B5D" w:rsidR="005637D6" w:rsidRDefault="00CA7850" w:rsidP="00C951AD">
      <w:pPr>
        <w:spacing w:before="60" w:after="6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>მედია</w:t>
      </w:r>
      <w:r w:rsidR="00C951AD">
        <w:rPr>
          <w:rFonts w:asciiTheme="minorHAnsi" w:hAnsiTheme="minorHAnsi" w:cstheme="minorHAnsi"/>
          <w:lang w:val="ka-GE"/>
        </w:rPr>
        <w:t xml:space="preserve">მონიტორინგი მოიცავს 54 </w:t>
      </w:r>
      <w:r w:rsidR="005637D6">
        <w:rPr>
          <w:rFonts w:asciiTheme="minorHAnsi" w:hAnsiTheme="minorHAnsi" w:cstheme="minorHAnsi"/>
          <w:lang w:val="ka-GE"/>
        </w:rPr>
        <w:t xml:space="preserve">ეროვნულ და რეგიონულ </w:t>
      </w:r>
      <w:r w:rsidR="00C951AD">
        <w:rPr>
          <w:rFonts w:asciiTheme="minorHAnsi" w:hAnsiTheme="minorHAnsi" w:cstheme="minorHAnsi"/>
          <w:lang w:val="ka-GE"/>
        </w:rPr>
        <w:t>მედია-საშუალებას</w:t>
      </w:r>
      <w:r>
        <w:rPr>
          <w:rFonts w:asciiTheme="minorHAnsi" w:hAnsiTheme="minorHAnsi" w:cstheme="minorHAnsi"/>
          <w:lang w:val="ka-GE"/>
        </w:rPr>
        <w:t>, რომელთა შორისაა</w:t>
      </w:r>
      <w:r w:rsidR="005637D6">
        <w:rPr>
          <w:rFonts w:asciiTheme="minorHAnsi" w:hAnsiTheme="minorHAnsi" w:cstheme="minorHAnsi"/>
          <w:lang w:val="ka-GE"/>
        </w:rPr>
        <w:t>:</w:t>
      </w:r>
    </w:p>
    <w:p w14:paraId="01072A8A" w14:textId="72BEAFC8" w:rsidR="005637D6" w:rsidRPr="00F845E2" w:rsidRDefault="005637D6" w:rsidP="005637D6">
      <w:pPr>
        <w:pStyle w:val="ListParagraph"/>
        <w:numPr>
          <w:ilvl w:val="0"/>
          <w:numId w:val="15"/>
        </w:numPr>
        <w:spacing w:before="120" w:after="120"/>
        <w:jc w:val="both"/>
        <w:rPr>
          <w:rFonts w:asciiTheme="minorHAnsi" w:hAnsiTheme="minorHAnsi" w:cstheme="minorHAnsi"/>
          <w:lang w:val="en-GB"/>
        </w:rPr>
      </w:pPr>
      <w:r w:rsidRPr="00F845E2">
        <w:rPr>
          <w:rFonts w:asciiTheme="minorHAnsi" w:hAnsiTheme="minorHAnsi" w:cstheme="minorHAnsi"/>
          <w:lang w:val="en-GB"/>
        </w:rPr>
        <w:t xml:space="preserve">14 </w:t>
      </w:r>
      <w:r w:rsidR="004A500F">
        <w:rPr>
          <w:rFonts w:asciiTheme="minorHAnsi" w:hAnsiTheme="minorHAnsi" w:cstheme="minorHAnsi"/>
          <w:lang w:val="ka-GE"/>
        </w:rPr>
        <w:t>ტელევიზია</w:t>
      </w:r>
      <w:r w:rsidRPr="00F845E2">
        <w:rPr>
          <w:rFonts w:asciiTheme="minorHAnsi" w:hAnsiTheme="minorHAnsi" w:cstheme="minorHAnsi"/>
          <w:lang w:val="en-GB"/>
        </w:rPr>
        <w:t xml:space="preserve"> (5 </w:t>
      </w:r>
      <w:r w:rsidR="004A500F">
        <w:rPr>
          <w:rFonts w:asciiTheme="minorHAnsi" w:hAnsiTheme="minorHAnsi" w:cstheme="minorHAnsi"/>
          <w:lang w:val="ka-GE"/>
        </w:rPr>
        <w:t xml:space="preserve">ეროვნული, </w:t>
      </w:r>
      <w:r w:rsidRPr="00F845E2">
        <w:rPr>
          <w:rFonts w:asciiTheme="minorHAnsi" w:hAnsiTheme="minorHAnsi" w:cstheme="minorHAnsi"/>
          <w:lang w:val="en-GB"/>
        </w:rPr>
        <w:t xml:space="preserve">9 </w:t>
      </w:r>
      <w:r w:rsidR="004A500F">
        <w:rPr>
          <w:rFonts w:asciiTheme="minorHAnsi" w:hAnsiTheme="minorHAnsi" w:cstheme="minorHAnsi"/>
          <w:lang w:val="ka-GE"/>
        </w:rPr>
        <w:t>რეგიონული</w:t>
      </w:r>
      <w:r w:rsidRPr="00F845E2">
        <w:rPr>
          <w:rFonts w:asciiTheme="minorHAnsi" w:hAnsiTheme="minorHAnsi" w:cstheme="minorHAnsi"/>
          <w:lang w:val="en-GB"/>
        </w:rPr>
        <w:t>)</w:t>
      </w:r>
    </w:p>
    <w:p w14:paraId="0AF79B5F" w14:textId="42E61B0C" w:rsidR="005637D6" w:rsidRPr="00F845E2" w:rsidRDefault="005637D6" w:rsidP="005637D6">
      <w:pPr>
        <w:pStyle w:val="ListParagraph"/>
        <w:numPr>
          <w:ilvl w:val="0"/>
          <w:numId w:val="15"/>
        </w:numPr>
        <w:spacing w:before="120" w:after="120"/>
        <w:jc w:val="both"/>
        <w:rPr>
          <w:rFonts w:asciiTheme="minorHAnsi" w:hAnsiTheme="minorHAnsi" w:cstheme="minorHAnsi"/>
          <w:lang w:val="en-GB"/>
        </w:rPr>
      </w:pPr>
      <w:r w:rsidRPr="00F845E2">
        <w:rPr>
          <w:rFonts w:asciiTheme="minorHAnsi" w:hAnsiTheme="minorHAnsi" w:cstheme="minorHAnsi"/>
          <w:lang w:val="en-GB"/>
        </w:rPr>
        <w:t xml:space="preserve">12 </w:t>
      </w:r>
      <w:r w:rsidR="004A500F">
        <w:rPr>
          <w:rFonts w:asciiTheme="minorHAnsi" w:hAnsiTheme="minorHAnsi" w:cstheme="minorHAnsi"/>
          <w:lang w:val="ka-GE"/>
        </w:rPr>
        <w:t>რადიო</w:t>
      </w:r>
      <w:r w:rsidRPr="00F845E2">
        <w:rPr>
          <w:rFonts w:asciiTheme="minorHAnsi" w:hAnsiTheme="minorHAnsi" w:cstheme="minorHAnsi"/>
          <w:lang w:val="en-GB"/>
        </w:rPr>
        <w:t xml:space="preserve"> (6 </w:t>
      </w:r>
      <w:r w:rsidR="004A500F">
        <w:rPr>
          <w:rFonts w:asciiTheme="minorHAnsi" w:hAnsiTheme="minorHAnsi" w:cstheme="minorHAnsi"/>
          <w:lang w:val="ka-GE"/>
        </w:rPr>
        <w:t xml:space="preserve">ეროვნული, </w:t>
      </w:r>
      <w:r w:rsidRPr="00F845E2">
        <w:rPr>
          <w:rFonts w:asciiTheme="minorHAnsi" w:hAnsiTheme="minorHAnsi" w:cstheme="minorHAnsi"/>
          <w:lang w:val="en-GB"/>
        </w:rPr>
        <w:t xml:space="preserve">6 </w:t>
      </w:r>
      <w:r w:rsidR="004A500F">
        <w:rPr>
          <w:rFonts w:asciiTheme="minorHAnsi" w:hAnsiTheme="minorHAnsi" w:cstheme="minorHAnsi"/>
          <w:lang w:val="ka-GE"/>
        </w:rPr>
        <w:t>რეგიონული</w:t>
      </w:r>
      <w:r w:rsidRPr="00F845E2">
        <w:rPr>
          <w:rFonts w:asciiTheme="minorHAnsi" w:hAnsiTheme="minorHAnsi" w:cstheme="minorHAnsi"/>
          <w:lang w:val="en-GB"/>
        </w:rPr>
        <w:t>)</w:t>
      </w:r>
    </w:p>
    <w:p w14:paraId="58103792" w14:textId="5EC82FE6" w:rsidR="005637D6" w:rsidRPr="00F845E2" w:rsidRDefault="005637D6" w:rsidP="005637D6">
      <w:pPr>
        <w:pStyle w:val="ListParagraph"/>
        <w:numPr>
          <w:ilvl w:val="0"/>
          <w:numId w:val="15"/>
        </w:numPr>
        <w:spacing w:before="120" w:after="120"/>
        <w:jc w:val="both"/>
        <w:rPr>
          <w:rFonts w:asciiTheme="minorHAnsi" w:hAnsiTheme="minorHAnsi" w:cstheme="minorHAnsi"/>
          <w:lang w:val="en-GB"/>
        </w:rPr>
      </w:pPr>
      <w:r w:rsidRPr="00F845E2">
        <w:rPr>
          <w:rFonts w:asciiTheme="minorHAnsi" w:hAnsiTheme="minorHAnsi" w:cstheme="minorHAnsi"/>
          <w:lang w:val="en-GB"/>
        </w:rPr>
        <w:t xml:space="preserve">11 </w:t>
      </w:r>
      <w:r w:rsidR="004A500F">
        <w:rPr>
          <w:rFonts w:asciiTheme="minorHAnsi" w:hAnsiTheme="minorHAnsi" w:cstheme="minorHAnsi"/>
          <w:lang w:val="ka-GE"/>
        </w:rPr>
        <w:t>ბეჭდური გამოცემა</w:t>
      </w:r>
      <w:r w:rsidRPr="00F845E2">
        <w:rPr>
          <w:rFonts w:asciiTheme="minorHAnsi" w:hAnsiTheme="minorHAnsi" w:cstheme="minorHAnsi"/>
          <w:lang w:val="en-GB"/>
        </w:rPr>
        <w:t xml:space="preserve"> (7 </w:t>
      </w:r>
      <w:r w:rsidR="004A500F">
        <w:rPr>
          <w:rFonts w:asciiTheme="minorHAnsi" w:hAnsiTheme="minorHAnsi" w:cstheme="minorHAnsi"/>
          <w:lang w:val="ka-GE"/>
        </w:rPr>
        <w:t xml:space="preserve">ეროვნული, </w:t>
      </w:r>
      <w:r w:rsidRPr="00F845E2">
        <w:rPr>
          <w:rFonts w:asciiTheme="minorHAnsi" w:hAnsiTheme="minorHAnsi" w:cstheme="minorHAnsi"/>
          <w:lang w:val="en-GB"/>
        </w:rPr>
        <w:t xml:space="preserve">4 </w:t>
      </w:r>
      <w:r w:rsidR="004A500F">
        <w:rPr>
          <w:rFonts w:asciiTheme="minorHAnsi" w:hAnsiTheme="minorHAnsi" w:cstheme="minorHAnsi"/>
          <w:lang w:val="ka-GE"/>
        </w:rPr>
        <w:t>რეგიონული</w:t>
      </w:r>
      <w:r w:rsidRPr="00F845E2">
        <w:rPr>
          <w:rFonts w:asciiTheme="minorHAnsi" w:hAnsiTheme="minorHAnsi" w:cstheme="minorHAnsi"/>
          <w:lang w:val="en-GB"/>
        </w:rPr>
        <w:t>)</w:t>
      </w:r>
    </w:p>
    <w:p w14:paraId="0130B9E4" w14:textId="09F5538F" w:rsidR="005637D6" w:rsidRDefault="005637D6" w:rsidP="005637D6">
      <w:pPr>
        <w:pStyle w:val="ListParagraph"/>
        <w:numPr>
          <w:ilvl w:val="0"/>
          <w:numId w:val="15"/>
        </w:numPr>
        <w:spacing w:before="120" w:after="120"/>
        <w:jc w:val="both"/>
        <w:rPr>
          <w:rFonts w:asciiTheme="minorHAnsi" w:hAnsiTheme="minorHAnsi" w:cstheme="minorHAnsi"/>
          <w:lang w:val="en-GB"/>
        </w:rPr>
      </w:pPr>
      <w:r w:rsidRPr="00F845E2">
        <w:rPr>
          <w:rFonts w:asciiTheme="minorHAnsi" w:hAnsiTheme="minorHAnsi" w:cstheme="minorHAnsi"/>
          <w:lang w:val="en-GB"/>
        </w:rPr>
        <w:t xml:space="preserve">17 </w:t>
      </w:r>
      <w:r w:rsidR="004A500F">
        <w:rPr>
          <w:rFonts w:asciiTheme="minorHAnsi" w:hAnsiTheme="minorHAnsi" w:cstheme="minorHAnsi"/>
          <w:lang w:val="ka-GE"/>
        </w:rPr>
        <w:t>ონლაინ გამოცემა</w:t>
      </w:r>
      <w:r w:rsidRPr="00F845E2">
        <w:rPr>
          <w:rFonts w:asciiTheme="minorHAnsi" w:hAnsiTheme="minorHAnsi" w:cstheme="minorHAnsi"/>
          <w:lang w:val="en-GB"/>
        </w:rPr>
        <w:t xml:space="preserve"> (9 </w:t>
      </w:r>
      <w:r w:rsidR="004A500F">
        <w:rPr>
          <w:rFonts w:asciiTheme="minorHAnsi" w:hAnsiTheme="minorHAnsi" w:cstheme="minorHAnsi"/>
          <w:lang w:val="ka-GE"/>
        </w:rPr>
        <w:t xml:space="preserve">ეროვნული, </w:t>
      </w:r>
      <w:r w:rsidRPr="00F845E2">
        <w:rPr>
          <w:rFonts w:asciiTheme="minorHAnsi" w:hAnsiTheme="minorHAnsi" w:cstheme="minorHAnsi"/>
          <w:lang w:val="en-GB"/>
        </w:rPr>
        <w:t xml:space="preserve">8 </w:t>
      </w:r>
      <w:r w:rsidR="004A500F">
        <w:rPr>
          <w:rFonts w:asciiTheme="minorHAnsi" w:hAnsiTheme="minorHAnsi" w:cstheme="minorHAnsi"/>
          <w:lang w:val="ka-GE"/>
        </w:rPr>
        <w:t>რეგიონული</w:t>
      </w:r>
      <w:r w:rsidRPr="00F845E2">
        <w:rPr>
          <w:rFonts w:asciiTheme="minorHAnsi" w:hAnsiTheme="minorHAnsi" w:cstheme="minorHAnsi"/>
          <w:lang w:val="en-GB"/>
        </w:rPr>
        <w:t xml:space="preserve">) </w:t>
      </w:r>
    </w:p>
    <w:p w14:paraId="1FB3F510" w14:textId="77777777" w:rsidR="00603BF6" w:rsidRDefault="00D07B43" w:rsidP="002D7301">
      <w:pPr>
        <w:spacing w:before="120" w:after="12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>მედიამონიტორინგი</w:t>
      </w:r>
      <w:r w:rsidR="00B03A6D">
        <w:rPr>
          <w:rFonts w:asciiTheme="minorHAnsi" w:hAnsiTheme="minorHAnsi" w:cstheme="minorHAnsi"/>
          <w:lang w:val="ka-GE"/>
        </w:rPr>
        <w:t xml:space="preserve">ს </w:t>
      </w:r>
      <w:r w:rsidR="00217FBE">
        <w:rPr>
          <w:rFonts w:asciiTheme="minorHAnsi" w:hAnsiTheme="minorHAnsi" w:cstheme="minorHAnsi"/>
          <w:lang w:val="ka-GE"/>
        </w:rPr>
        <w:t>ანგარიშებში შევა</w:t>
      </w:r>
      <w:r w:rsidR="00B03A6D">
        <w:rPr>
          <w:rFonts w:asciiTheme="minorHAnsi" w:hAnsiTheme="minorHAnsi" w:cstheme="minorHAnsi"/>
          <w:lang w:val="ka-GE"/>
        </w:rPr>
        <w:t xml:space="preserve"> არჩვენების გაშუქების </w:t>
      </w:r>
      <w:r>
        <w:rPr>
          <w:rFonts w:asciiTheme="minorHAnsi" w:hAnsiTheme="minorHAnsi" w:cstheme="minorHAnsi"/>
          <w:lang w:val="ka-GE"/>
        </w:rPr>
        <w:t>რაოდენობრივ</w:t>
      </w:r>
      <w:r w:rsidR="00B03A6D">
        <w:rPr>
          <w:rFonts w:asciiTheme="minorHAnsi" w:hAnsiTheme="minorHAnsi" w:cstheme="minorHAnsi"/>
          <w:lang w:val="ka-GE"/>
        </w:rPr>
        <w:t xml:space="preserve">ი </w:t>
      </w:r>
      <w:r w:rsidR="00780031">
        <w:rPr>
          <w:rFonts w:asciiTheme="minorHAnsi" w:hAnsiTheme="minorHAnsi" w:cstheme="minorHAnsi"/>
          <w:lang w:val="ka-GE"/>
        </w:rPr>
        <w:t>მაჩვენებლები</w:t>
      </w:r>
      <w:r w:rsidR="001E739D">
        <w:rPr>
          <w:rFonts w:asciiTheme="minorHAnsi" w:hAnsiTheme="minorHAnsi" w:cstheme="minorHAnsi"/>
          <w:lang w:val="ka-GE"/>
        </w:rPr>
        <w:t xml:space="preserve"> და</w:t>
      </w:r>
      <w:r w:rsidR="00780031">
        <w:rPr>
          <w:rFonts w:asciiTheme="minorHAnsi" w:hAnsiTheme="minorHAnsi" w:cstheme="minorHAnsi"/>
          <w:lang w:val="ka-GE"/>
        </w:rPr>
        <w:t xml:space="preserve"> </w:t>
      </w:r>
      <w:r w:rsidR="00E36661">
        <w:rPr>
          <w:rFonts w:asciiTheme="minorHAnsi" w:hAnsiTheme="minorHAnsi" w:cstheme="minorHAnsi"/>
          <w:lang w:val="ka-GE"/>
        </w:rPr>
        <w:t>თვისებრივი ანალიზი</w:t>
      </w:r>
      <w:r w:rsidR="00E97365">
        <w:rPr>
          <w:rFonts w:asciiTheme="minorHAnsi" w:hAnsiTheme="minorHAnsi" w:cstheme="minorHAnsi"/>
          <w:lang w:val="ka-GE"/>
        </w:rPr>
        <w:t xml:space="preserve">. </w:t>
      </w:r>
    </w:p>
    <w:p w14:paraId="7DC36E67" w14:textId="06D7CBD9" w:rsidR="00C146B9" w:rsidRPr="002D7301" w:rsidRDefault="00C146B9" w:rsidP="002D7301">
      <w:pPr>
        <w:spacing w:before="120" w:after="12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 xml:space="preserve">მონიტორინგი ასევე შეისწავლის, </w:t>
      </w:r>
      <w:r w:rsidRPr="002D7301">
        <w:rPr>
          <w:rFonts w:asciiTheme="minorHAnsi" w:hAnsiTheme="minorHAnsi" w:cstheme="minorHAnsi"/>
          <w:lang w:val="ka-GE"/>
        </w:rPr>
        <w:t xml:space="preserve">თუ როგორ იყენებენ ქართული მედია-საშუალებები სოციალურ მედიას, კერძოდ, ფეისბუკს, აუდიტორიასთან დასაკავშირებლად, და რა სახის მედია-კონტენტი ზიარდება ფეისბუკის გვერდებსა და ჯგუფებში, მათ შორის პოლიტიკური პარტიებისა და პოლიტიკოსების გვერდებზე. </w:t>
      </w:r>
    </w:p>
    <w:p w14:paraId="4A000025" w14:textId="0B844CBA" w:rsidR="00096675" w:rsidRDefault="00E97365" w:rsidP="002D7301">
      <w:pPr>
        <w:spacing w:before="120" w:after="12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 xml:space="preserve">გარდა ამისა, </w:t>
      </w:r>
      <w:r w:rsidR="00A60B6F">
        <w:rPr>
          <w:rFonts w:asciiTheme="minorHAnsi" w:hAnsiTheme="minorHAnsi" w:cstheme="minorHAnsi"/>
        </w:rPr>
        <w:t>CRRC-</w:t>
      </w:r>
      <w:r w:rsidR="00A60B6F">
        <w:rPr>
          <w:rFonts w:asciiTheme="minorHAnsi" w:hAnsiTheme="minorHAnsi" w:cstheme="minorHAnsi"/>
          <w:lang w:val="ka-GE"/>
        </w:rPr>
        <w:t xml:space="preserve">საქართველოს მიერ მომზადებელი დამატებითი ანგარიში გაარკვევს, </w:t>
      </w:r>
      <w:r>
        <w:rPr>
          <w:rFonts w:asciiTheme="minorHAnsi" w:hAnsiTheme="minorHAnsi" w:cstheme="minorHAnsi"/>
          <w:lang w:val="ka-GE"/>
        </w:rPr>
        <w:t xml:space="preserve">თუ როგორ აშუქებს ქართული მედია </w:t>
      </w:r>
      <w:r w:rsidR="005D62C4">
        <w:rPr>
          <w:rFonts w:asciiTheme="minorHAnsi" w:hAnsiTheme="minorHAnsi" w:cstheme="minorHAnsi"/>
          <w:lang w:val="ka-GE"/>
        </w:rPr>
        <w:t>უცხოურ გავლენ</w:t>
      </w:r>
      <w:r w:rsidR="00423997">
        <w:rPr>
          <w:rFonts w:asciiTheme="minorHAnsi" w:hAnsiTheme="minorHAnsi" w:cstheme="minorHAnsi"/>
          <w:lang w:val="ka-GE"/>
        </w:rPr>
        <w:t>ა</w:t>
      </w:r>
      <w:r w:rsidR="005D62C4">
        <w:rPr>
          <w:rFonts w:asciiTheme="minorHAnsi" w:hAnsiTheme="minorHAnsi" w:cstheme="minorHAnsi"/>
          <w:lang w:val="ka-GE"/>
        </w:rPr>
        <w:t>ს არჩევნების პროცესზე.</w:t>
      </w:r>
    </w:p>
    <w:p w14:paraId="1158A79F" w14:textId="7586F3F2" w:rsidR="00393237" w:rsidRPr="006F4F5B" w:rsidRDefault="00393237" w:rsidP="002D7301">
      <w:pPr>
        <w:spacing w:before="120" w:after="120"/>
        <w:jc w:val="both"/>
        <w:rPr>
          <w:rFonts w:asciiTheme="minorHAnsi" w:hAnsiTheme="minorHAnsi" w:cstheme="minorHAnsi"/>
          <w:lang w:val="ka-GE"/>
        </w:rPr>
      </w:pPr>
      <w:r w:rsidRPr="006F4F5B">
        <w:rPr>
          <w:rFonts w:asciiTheme="minorHAnsi" w:hAnsiTheme="minorHAnsi" w:cstheme="minorHAnsi"/>
          <w:lang w:val="ka-GE"/>
        </w:rPr>
        <w:t xml:space="preserve">მედიამონიტორინგის ანგარიშები </w:t>
      </w:r>
      <w:r>
        <w:rPr>
          <w:rFonts w:asciiTheme="minorHAnsi" w:hAnsiTheme="minorHAnsi" w:cstheme="minorHAnsi"/>
          <w:lang w:val="ka-GE"/>
        </w:rPr>
        <w:t>ხელმისაწვდომი იქნება</w:t>
      </w:r>
      <w:r w:rsidRPr="006F4F5B">
        <w:rPr>
          <w:rFonts w:asciiTheme="minorHAnsi" w:hAnsiTheme="minorHAnsi" w:cstheme="minorHAnsi"/>
          <w:lang w:val="ka-GE"/>
        </w:rPr>
        <w:t xml:space="preserve"> ვებგვერდზე:</w:t>
      </w:r>
      <w:r w:rsidRPr="00923029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hyperlink r:id="rId12" w:history="1">
        <w:r w:rsidRPr="006F4F5B">
          <w:rPr>
            <w:rStyle w:val="Hyperlink"/>
            <w:rFonts w:asciiTheme="minorHAnsi" w:hAnsiTheme="minorHAnsi" w:cstheme="minorHAnsi"/>
            <w:lang w:val="ka-GE"/>
          </w:rPr>
          <w:t>mediamonitor.ge/</w:t>
        </w:r>
      </w:hyperlink>
      <w:r w:rsidRPr="006F4F5B">
        <w:rPr>
          <w:rFonts w:asciiTheme="minorHAnsi" w:hAnsiTheme="minorHAnsi" w:cstheme="minorHAnsi"/>
          <w:lang w:val="ka-GE"/>
        </w:rPr>
        <w:t xml:space="preserve">  </w:t>
      </w:r>
    </w:p>
    <w:p w14:paraId="239359CF" w14:textId="64170B38" w:rsidR="00D07B43" w:rsidRDefault="00D07B43" w:rsidP="00D07B43">
      <w:pPr>
        <w:spacing w:before="120" w:after="120"/>
        <w:jc w:val="both"/>
        <w:rPr>
          <w:rFonts w:cstheme="minorHAnsi"/>
          <w:b/>
          <w:i/>
          <w:lang w:val="ka-GE"/>
        </w:rPr>
      </w:pPr>
    </w:p>
    <w:p w14:paraId="63165B61" w14:textId="7848673B" w:rsidR="008448E5" w:rsidRPr="008448E5" w:rsidRDefault="008448E5" w:rsidP="00D07B43">
      <w:pPr>
        <w:spacing w:before="120" w:after="120"/>
        <w:jc w:val="both"/>
        <w:rPr>
          <w:rFonts w:asciiTheme="minorHAnsi" w:hAnsiTheme="minorHAnsi" w:cstheme="minorHAnsi"/>
          <w:bCs/>
          <w:iCs/>
          <w:lang w:val="ka-GE"/>
        </w:rPr>
      </w:pPr>
      <w:r>
        <w:rPr>
          <w:rFonts w:cstheme="minorHAnsi"/>
          <w:bCs/>
          <w:iCs/>
          <w:lang w:val="ka-GE"/>
        </w:rPr>
        <w:t>***</w:t>
      </w:r>
    </w:p>
    <w:p w14:paraId="7D6703A6" w14:textId="039B3DDD" w:rsidR="00673A65" w:rsidRPr="00D36792" w:rsidRDefault="00673A65" w:rsidP="00673A65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  <w:r w:rsidRPr="00D36792">
        <w:rPr>
          <w:rFonts w:asciiTheme="minorHAnsi" w:hAnsiTheme="minorHAnsi" w:cstheme="minorHAnsi"/>
          <w:b/>
          <w:bCs/>
          <w:lang w:val="ka-GE"/>
        </w:rPr>
        <w:t>მედიამონიტორინგის პერიოდი:</w:t>
      </w:r>
    </w:p>
    <w:p w14:paraId="740402E5" w14:textId="65E9DD0B" w:rsidR="00673A65" w:rsidRPr="00D36792" w:rsidRDefault="00184289" w:rsidP="00673A65">
      <w:pPr>
        <w:spacing w:before="60" w:after="60"/>
        <w:jc w:val="both"/>
        <w:rPr>
          <w:rFonts w:asciiTheme="minorHAnsi" w:hAnsiTheme="minorHAnsi" w:cstheme="minorHAnsi"/>
          <w:lang w:val="ka-GE"/>
        </w:rPr>
      </w:pPr>
      <w:r>
        <w:rPr>
          <w:rFonts w:asciiTheme="minorHAnsi" w:hAnsiTheme="minorHAnsi" w:cstheme="minorHAnsi"/>
          <w:lang w:val="ka-GE"/>
        </w:rPr>
        <w:t>2021 წლის ივლისი</w:t>
      </w:r>
      <w:r w:rsidR="00673A65" w:rsidRPr="00D36792">
        <w:rPr>
          <w:rFonts w:asciiTheme="minorHAnsi" w:hAnsiTheme="minorHAnsi" w:cstheme="minorHAnsi"/>
          <w:lang w:val="ka-GE"/>
        </w:rPr>
        <w:t xml:space="preserve"> - </w:t>
      </w:r>
      <w:r>
        <w:rPr>
          <w:rFonts w:asciiTheme="minorHAnsi" w:hAnsiTheme="minorHAnsi" w:cstheme="minorHAnsi"/>
          <w:lang w:val="ka-GE"/>
        </w:rPr>
        <w:t>2022 წლის მარტი</w:t>
      </w:r>
    </w:p>
    <w:p w14:paraId="087C9B46" w14:textId="77777777" w:rsidR="00673A65" w:rsidRDefault="00673A65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</w:p>
    <w:p w14:paraId="22014C87" w14:textId="6D7C2FD6" w:rsidR="006F4F5B" w:rsidRPr="001C4E2C" w:rsidRDefault="006F4F5B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  <w:r w:rsidRPr="001C4E2C">
        <w:rPr>
          <w:rFonts w:asciiTheme="minorHAnsi" w:hAnsiTheme="minorHAnsi" w:cstheme="minorHAnsi"/>
          <w:b/>
          <w:bCs/>
          <w:lang w:val="ka-GE"/>
        </w:rPr>
        <w:t xml:space="preserve">მედიამონიტორინგის განმახორციელებელი ორგანიზაციები: </w:t>
      </w:r>
    </w:p>
    <w:p w14:paraId="15811562" w14:textId="21A4C650" w:rsidR="009D7C77" w:rsidRPr="001C4E2C" w:rsidRDefault="006F4F5B" w:rsidP="009D7C77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Cs/>
          <w:lang w:val="ka-GE"/>
        </w:rPr>
      </w:pPr>
      <w:r w:rsidRPr="001C4E2C">
        <w:rPr>
          <w:rFonts w:asciiTheme="minorHAnsi" w:hAnsiTheme="minorHAnsi" w:cstheme="minorHAnsi"/>
          <w:bCs/>
          <w:lang w:val="ka-GE"/>
        </w:rPr>
        <w:t xml:space="preserve">საქართველოს ჟურნალისტური ეთიკის ქარტია – </w:t>
      </w:r>
      <w:r w:rsidR="009D7C77" w:rsidRPr="001C4E2C">
        <w:rPr>
          <w:rFonts w:asciiTheme="minorHAnsi" w:hAnsiTheme="minorHAnsi" w:cstheme="minorHAnsi"/>
          <w:bCs/>
          <w:lang w:val="ka-GE"/>
        </w:rPr>
        <w:t xml:space="preserve">ტელევიზია, </w:t>
      </w:r>
      <w:r w:rsidRPr="001C4E2C">
        <w:rPr>
          <w:rFonts w:asciiTheme="minorHAnsi" w:hAnsiTheme="minorHAnsi" w:cstheme="minorHAnsi"/>
          <w:bCs/>
          <w:lang w:val="ka-GE"/>
        </w:rPr>
        <w:t xml:space="preserve">ონლაინ მედია </w:t>
      </w:r>
      <w:r w:rsidR="00360CB2" w:rsidRPr="001C4E2C">
        <w:rPr>
          <w:rFonts w:asciiTheme="minorHAnsi" w:hAnsiTheme="minorHAnsi" w:cstheme="minorHAnsi"/>
          <w:bCs/>
          <w:lang w:val="ka-GE"/>
        </w:rPr>
        <w:t>და სოციალური ქსელი</w:t>
      </w:r>
    </w:p>
    <w:p w14:paraId="36AB550E" w14:textId="5F762EF8" w:rsidR="006F4F5B" w:rsidRPr="001C4E2C" w:rsidRDefault="009D7C77" w:rsidP="00A74A36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Cs/>
          <w:lang w:val="ka-GE"/>
        </w:rPr>
      </w:pPr>
      <w:r w:rsidRPr="001C4E2C">
        <w:rPr>
          <w:rFonts w:asciiTheme="minorHAnsi" w:hAnsiTheme="minorHAnsi" w:cstheme="minorHAnsi"/>
          <w:bCs/>
          <w:lang w:val="ka-GE"/>
        </w:rPr>
        <w:t>ინტერნიუს საქართველო – ბეჭდური მედია</w:t>
      </w:r>
      <w:r w:rsidR="00360CB2" w:rsidRPr="001C4E2C">
        <w:rPr>
          <w:rFonts w:asciiTheme="minorHAnsi" w:hAnsiTheme="minorHAnsi" w:cstheme="minorHAnsi"/>
          <w:bCs/>
          <w:lang w:val="ka-GE"/>
        </w:rPr>
        <w:t xml:space="preserve"> და რადიო</w:t>
      </w:r>
    </w:p>
    <w:p w14:paraId="26CA8324" w14:textId="6ED2D464" w:rsidR="00184289" w:rsidRPr="001C4E2C" w:rsidRDefault="00184289" w:rsidP="00A74A36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Cs/>
          <w:lang w:val="ka-GE"/>
        </w:rPr>
      </w:pPr>
      <w:r w:rsidRPr="001C4E2C">
        <w:rPr>
          <w:rFonts w:asciiTheme="minorHAnsi" w:hAnsiTheme="minorHAnsi" w:cstheme="minorHAnsi"/>
          <w:bCs/>
        </w:rPr>
        <w:t>CRRC-</w:t>
      </w:r>
      <w:r w:rsidRPr="001C4E2C">
        <w:rPr>
          <w:rFonts w:asciiTheme="minorHAnsi" w:hAnsiTheme="minorHAnsi" w:cstheme="minorHAnsi"/>
          <w:bCs/>
          <w:lang w:val="ka-GE"/>
        </w:rPr>
        <w:t>საქართველო</w:t>
      </w:r>
      <w:r w:rsidR="00804C07" w:rsidRPr="001C4E2C">
        <w:rPr>
          <w:rFonts w:asciiTheme="minorHAnsi" w:hAnsiTheme="minorHAnsi" w:cstheme="minorHAnsi"/>
          <w:bCs/>
          <w:lang w:val="ka-GE"/>
        </w:rPr>
        <w:t xml:space="preserve"> – უცხოური გავლენა არჩევნებზე</w:t>
      </w:r>
    </w:p>
    <w:p w14:paraId="3BB8E36C" w14:textId="77777777" w:rsidR="00492FFF" w:rsidRPr="00D36792" w:rsidRDefault="00492FFF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</w:p>
    <w:p w14:paraId="1DA63386" w14:textId="77777777" w:rsidR="002322A2" w:rsidRDefault="002322A2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</w:p>
    <w:p w14:paraId="3F26092E" w14:textId="5F88C97A" w:rsidR="006F4F5B" w:rsidRDefault="00C955BC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  <w:r>
        <w:rPr>
          <w:rFonts w:asciiTheme="minorHAnsi" w:hAnsiTheme="minorHAnsi" w:cstheme="minorHAnsi"/>
          <w:b/>
          <w:bCs/>
          <w:lang w:val="ka-GE"/>
        </w:rPr>
        <w:lastRenderedPageBreak/>
        <w:t xml:space="preserve">ეროვნული </w:t>
      </w:r>
      <w:r w:rsidR="006F4F5B" w:rsidRPr="00D36792">
        <w:rPr>
          <w:rFonts w:asciiTheme="minorHAnsi" w:hAnsiTheme="minorHAnsi" w:cstheme="minorHAnsi"/>
          <w:b/>
          <w:bCs/>
          <w:lang w:val="ka-GE"/>
        </w:rPr>
        <w:t>მედია-საშუალებები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7"/>
        <w:gridCol w:w="2342"/>
        <w:gridCol w:w="2216"/>
        <w:gridCol w:w="2545"/>
      </w:tblGrid>
      <w:tr w:rsidR="000222D4" w:rsidRPr="0082197D" w14:paraId="0A1FC6D5" w14:textId="77777777" w:rsidTr="00B94F3D">
        <w:tc>
          <w:tcPr>
            <w:tcW w:w="2247" w:type="dxa"/>
            <w:shd w:val="clear" w:color="auto" w:fill="F2F2F2" w:themeFill="background1" w:themeFillShade="F2"/>
          </w:tcPr>
          <w:p w14:paraId="03E560E8" w14:textId="18B9E3B8" w:rsidR="0074431F" w:rsidRPr="0074431F" w:rsidRDefault="0074431F" w:rsidP="00201EA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ტელევიზია</w:t>
            </w:r>
          </w:p>
          <w:p w14:paraId="0EA2D84C" w14:textId="565EADF4" w:rsidR="0074431F" w:rsidRDefault="0074431F" w:rsidP="00201EA3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</w:t>
            </w:r>
            <w:r w:rsidR="0024739D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ონიტორი:</w:t>
            </w:r>
          </w:p>
          <w:p w14:paraId="0944443C" w14:textId="1AFA5611" w:rsidR="0024739D" w:rsidRPr="0024739D" w:rsidRDefault="0024739D" w:rsidP="00201EA3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 w:rsidRPr="0024739D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საქართველოს ჟურნალისტური ეთიკის ქარტია</w:t>
            </w:r>
          </w:p>
          <w:p w14:paraId="18509A67" w14:textId="77777777" w:rsidR="0074431F" w:rsidRPr="0082197D" w:rsidRDefault="0074431F" w:rsidP="00201EA3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2197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47" w:type="dxa"/>
            <w:shd w:val="clear" w:color="auto" w:fill="F2F2F2" w:themeFill="background1" w:themeFillShade="F2"/>
          </w:tcPr>
          <w:p w14:paraId="67401D22" w14:textId="5C135165" w:rsidR="0074431F" w:rsidRPr="00E315AA" w:rsidRDefault="00E315AA" w:rsidP="00201EA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რადიო</w:t>
            </w:r>
          </w:p>
          <w:p w14:paraId="21AA98A4" w14:textId="4EFEED6A" w:rsidR="0074431F" w:rsidRPr="0082197D" w:rsidRDefault="00E315AA" w:rsidP="00201EA3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</w:t>
            </w:r>
            <w:r w:rsidR="004C0AB4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 xml:space="preserve"> მონიტორი</w:t>
            </w:r>
            <w:r w:rsidR="0074431F" w:rsidRPr="0082197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:</w:t>
            </w:r>
          </w:p>
          <w:p w14:paraId="28AE85A6" w14:textId="3D0EDFC2" w:rsidR="0074431F" w:rsidRPr="0082197D" w:rsidRDefault="004C0AB4" w:rsidP="00201EA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ინტერნიუს საქართველო</w:t>
            </w:r>
            <w:r w:rsidR="0074431F" w:rsidRPr="0082197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82" w:type="dxa"/>
            <w:shd w:val="clear" w:color="auto" w:fill="F2F2F2" w:themeFill="background1" w:themeFillShade="F2"/>
          </w:tcPr>
          <w:p w14:paraId="4A4A0260" w14:textId="636E83B3" w:rsidR="0074431F" w:rsidRPr="00D01099" w:rsidRDefault="00D01099" w:rsidP="00201EA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ბეჭდური მედია</w:t>
            </w:r>
          </w:p>
          <w:p w14:paraId="57CA8A78" w14:textId="77777777" w:rsidR="00D01099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 მონიტორი</w:t>
            </w:r>
            <w:r w:rsidRPr="0082197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:</w:t>
            </w:r>
          </w:p>
          <w:p w14:paraId="779E38B7" w14:textId="102F01DA" w:rsidR="0074431F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ინტერნიუს საქართველო</w:t>
            </w:r>
          </w:p>
        </w:tc>
        <w:tc>
          <w:tcPr>
            <w:tcW w:w="2574" w:type="dxa"/>
            <w:shd w:val="clear" w:color="auto" w:fill="F2F2F2" w:themeFill="background1" w:themeFillShade="F2"/>
          </w:tcPr>
          <w:p w14:paraId="0BF2B39A" w14:textId="1AAB47C2" w:rsidR="0074431F" w:rsidRPr="00D01099" w:rsidRDefault="00D01099" w:rsidP="00201EA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ონლაინ მედია</w:t>
            </w:r>
          </w:p>
          <w:p w14:paraId="0936E8D7" w14:textId="77777777" w:rsidR="00D01099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 მონიტორი:</w:t>
            </w:r>
          </w:p>
          <w:p w14:paraId="1A8F2413" w14:textId="77777777" w:rsidR="00D01099" w:rsidRPr="0024739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 w:rsidRPr="0024739D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საქართველოს ჟურნალისტური ეთიკის ქარტია</w:t>
            </w:r>
          </w:p>
          <w:p w14:paraId="6583BE13" w14:textId="22434190" w:rsidR="0074431F" w:rsidRPr="0082197D" w:rsidRDefault="0074431F" w:rsidP="00201EA3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A91009" w:rsidRPr="0082197D" w14:paraId="1E0B1A41" w14:textId="77777777" w:rsidTr="00B94F3D">
        <w:tc>
          <w:tcPr>
            <w:tcW w:w="2247" w:type="dxa"/>
          </w:tcPr>
          <w:p w14:paraId="7AC590EF" w14:textId="77777777" w:rsidR="00B31F94" w:rsidRPr="00841EC0" w:rsidRDefault="00B31F94" w:rsidP="00841EC0">
            <w:pPr>
              <w:pStyle w:val="ListParagraph"/>
              <w:numPr>
                <w:ilvl w:val="0"/>
                <w:numId w:val="22"/>
              </w:numPr>
              <w:ind w:left="4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იმედი</w:t>
            </w:r>
          </w:p>
          <w:p w14:paraId="1EB91CE0" w14:textId="77777777" w:rsidR="00B31F94" w:rsidRPr="00841EC0" w:rsidRDefault="00B31F94" w:rsidP="00841EC0">
            <w:pPr>
              <w:pStyle w:val="ListParagraph"/>
              <w:numPr>
                <w:ilvl w:val="0"/>
                <w:numId w:val="22"/>
              </w:numPr>
              <w:ind w:left="4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მთავარი არხი</w:t>
            </w:r>
          </w:p>
          <w:p w14:paraId="2D3B4720" w14:textId="77777777" w:rsidR="00B31F94" w:rsidRPr="00841EC0" w:rsidRDefault="00B31F94" w:rsidP="00841EC0">
            <w:pPr>
              <w:pStyle w:val="ListParagraph"/>
              <w:numPr>
                <w:ilvl w:val="0"/>
                <w:numId w:val="22"/>
              </w:numPr>
              <w:ind w:left="4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პირველი</w:t>
            </w:r>
          </w:p>
          <w:p w14:paraId="5EFD749C" w14:textId="77777777" w:rsidR="000222D4" w:rsidRPr="00841EC0" w:rsidRDefault="00B31F94" w:rsidP="00841EC0">
            <w:pPr>
              <w:pStyle w:val="ListParagraph"/>
              <w:numPr>
                <w:ilvl w:val="0"/>
                <w:numId w:val="22"/>
              </w:numPr>
              <w:ind w:left="4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რუსთავი</w:t>
            </w: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-2</w:t>
            </w:r>
          </w:p>
          <w:p w14:paraId="04CA8E7D" w14:textId="08481A63" w:rsidR="0074431F" w:rsidRPr="00841EC0" w:rsidRDefault="00B31F94" w:rsidP="00841EC0">
            <w:pPr>
              <w:pStyle w:val="ListParagraph"/>
              <w:numPr>
                <w:ilvl w:val="0"/>
                <w:numId w:val="22"/>
              </w:numPr>
              <w:ind w:left="447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საზოგადოებრივი მაუწყებელი, 1-ელი არხი</w:t>
            </w:r>
          </w:p>
        </w:tc>
        <w:tc>
          <w:tcPr>
            <w:tcW w:w="2247" w:type="dxa"/>
          </w:tcPr>
          <w:p w14:paraId="240B9503" w14:textId="1EEA25E3" w:rsidR="000222D4" w:rsidRPr="00841EC0" w:rsidRDefault="000222D4" w:rsidP="00841EC0">
            <w:pPr>
              <w:pStyle w:val="ListParagraph"/>
              <w:numPr>
                <w:ilvl w:val="0"/>
                <w:numId w:val="23"/>
              </w:numPr>
              <w:ind w:left="5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იმედი</w:t>
            </w:r>
          </w:p>
          <w:p w14:paraId="19B1978D" w14:textId="77777777" w:rsidR="000222D4" w:rsidRPr="00841EC0" w:rsidRDefault="000222D4" w:rsidP="00841EC0">
            <w:pPr>
              <w:pStyle w:val="ListParagraph"/>
              <w:numPr>
                <w:ilvl w:val="0"/>
                <w:numId w:val="23"/>
              </w:numPr>
              <w:ind w:left="5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მაესტრო</w:t>
            </w:r>
          </w:p>
          <w:p w14:paraId="5B933455" w14:textId="77777777" w:rsidR="000222D4" w:rsidRPr="00841EC0" w:rsidRDefault="000222D4" w:rsidP="00841EC0">
            <w:pPr>
              <w:pStyle w:val="ListParagraph"/>
              <w:numPr>
                <w:ilvl w:val="0"/>
                <w:numId w:val="23"/>
              </w:numPr>
              <w:ind w:left="5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პალიტრა</w:t>
            </w:r>
          </w:p>
          <w:p w14:paraId="394B777F" w14:textId="77777777" w:rsidR="000222D4" w:rsidRPr="00841EC0" w:rsidRDefault="000222D4" w:rsidP="00841EC0">
            <w:pPr>
              <w:pStyle w:val="ListParagraph"/>
              <w:numPr>
                <w:ilvl w:val="0"/>
                <w:numId w:val="23"/>
              </w:numPr>
              <w:ind w:left="5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პირველი რადიო</w:t>
            </w:r>
          </w:p>
          <w:p w14:paraId="5CF5C524" w14:textId="77777777" w:rsidR="000222D4" w:rsidRPr="00841EC0" w:rsidRDefault="000222D4" w:rsidP="00841EC0">
            <w:pPr>
              <w:pStyle w:val="ListParagraph"/>
              <w:numPr>
                <w:ilvl w:val="0"/>
                <w:numId w:val="23"/>
              </w:numPr>
              <w:ind w:left="5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საზოგადოებრივი მაუწყებელი, რადიო-1</w:t>
            </w:r>
          </w:p>
          <w:p w14:paraId="557F5DB7" w14:textId="4D53F668" w:rsidR="0074431F" w:rsidRPr="00841EC0" w:rsidRDefault="000222D4" w:rsidP="00841EC0">
            <w:pPr>
              <w:pStyle w:val="ListParagraph"/>
              <w:numPr>
                <w:ilvl w:val="0"/>
                <w:numId w:val="23"/>
              </w:numPr>
              <w:ind w:left="547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ფორტუნა</w:t>
            </w:r>
          </w:p>
        </w:tc>
        <w:tc>
          <w:tcPr>
            <w:tcW w:w="2282" w:type="dxa"/>
          </w:tcPr>
          <w:p w14:paraId="68DA1342" w14:textId="18ABD434" w:rsidR="00A91009" w:rsidRPr="00841EC0" w:rsidRDefault="00A91009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ალია</w:t>
            </w:r>
          </w:p>
          <w:p w14:paraId="6950F8AC" w14:textId="77777777" w:rsidR="00A91009" w:rsidRPr="00841EC0" w:rsidRDefault="00A91009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ასავალ-დასავალი</w:t>
            </w:r>
          </w:p>
          <w:p w14:paraId="7E35ACE8" w14:textId="77777777" w:rsidR="000222D4" w:rsidRPr="00841EC0" w:rsidRDefault="000222D4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ახალი თაობა</w:t>
            </w:r>
          </w:p>
          <w:p w14:paraId="5244A729" w14:textId="77777777" w:rsidR="000222D4" w:rsidRPr="00841EC0" w:rsidRDefault="000222D4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კვირის პალიტრა</w:t>
            </w:r>
          </w:p>
          <w:p w14:paraId="2AB0F149" w14:textId="77777777" w:rsidR="00A91009" w:rsidRPr="00841EC0" w:rsidRDefault="00A91009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რეზონანსი</w:t>
            </w:r>
          </w:p>
          <w:p w14:paraId="7CB0669B" w14:textId="77777777" w:rsidR="00A91009" w:rsidRPr="00841EC0" w:rsidRDefault="00A91009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საქართველო და მსოფლიო</w:t>
            </w:r>
          </w:p>
          <w:p w14:paraId="08F68D91" w14:textId="35284F1A" w:rsidR="0074431F" w:rsidRPr="00841EC0" w:rsidRDefault="00A91009" w:rsidP="00841EC0">
            <w:pPr>
              <w:pStyle w:val="ListParagraph"/>
              <w:numPr>
                <w:ilvl w:val="0"/>
                <w:numId w:val="24"/>
              </w:numPr>
              <w:ind w:left="39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ქრონიკა+</w:t>
            </w:r>
          </w:p>
        </w:tc>
        <w:tc>
          <w:tcPr>
            <w:tcW w:w="2574" w:type="dxa"/>
          </w:tcPr>
          <w:p w14:paraId="75A1A9B2" w14:textId="4A51B436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ambebi.ge</w:t>
            </w:r>
          </w:p>
          <w:p w14:paraId="55F81071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interpressnews.ge</w:t>
            </w:r>
          </w:p>
          <w:p w14:paraId="289BA5C7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mpn.ge</w:t>
            </w:r>
          </w:p>
          <w:p w14:paraId="76339E41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netgazeti.ge</w:t>
            </w:r>
          </w:p>
          <w:p w14:paraId="354B1116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news.on.ge</w:t>
            </w:r>
          </w:p>
          <w:p w14:paraId="1BDB3B02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publika.ge</w:t>
            </w:r>
          </w:p>
          <w:p w14:paraId="4473702D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radiotavisupleba.ge</w:t>
            </w:r>
          </w:p>
          <w:p w14:paraId="1BA34DE2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sputnik-georgia.com</w:t>
            </w:r>
          </w:p>
          <w:p w14:paraId="62EFA147" w14:textId="77777777" w:rsidR="0074431F" w:rsidRPr="00841EC0" w:rsidRDefault="0074431F" w:rsidP="00841EC0">
            <w:pPr>
              <w:pStyle w:val="ListParagraph"/>
              <w:numPr>
                <w:ilvl w:val="0"/>
                <w:numId w:val="25"/>
              </w:numPr>
              <w:ind w:left="55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tabula.ge</w:t>
            </w:r>
          </w:p>
        </w:tc>
      </w:tr>
    </w:tbl>
    <w:p w14:paraId="2AFAF3F3" w14:textId="77777777" w:rsidR="0074431F" w:rsidRDefault="0074431F" w:rsidP="0074431F">
      <w:pPr>
        <w:rPr>
          <w:rFonts w:asciiTheme="minorHAnsi" w:hAnsiTheme="minorHAnsi" w:cstheme="minorHAnsi"/>
          <w:sz w:val="21"/>
          <w:szCs w:val="21"/>
          <w:lang w:val="en-GB"/>
        </w:rPr>
      </w:pPr>
    </w:p>
    <w:p w14:paraId="786D7DED" w14:textId="0A970527" w:rsidR="0074431F" w:rsidRPr="00DE1CFA" w:rsidRDefault="0074431F" w:rsidP="0074431F">
      <w:p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ka-GE"/>
        </w:rPr>
        <w:t>რეგიონული მედია-საშუალებები</w:t>
      </w:r>
      <w:r w:rsidRPr="00DE1CFA">
        <w:rPr>
          <w:rFonts w:asciiTheme="minorHAnsi" w:hAnsiTheme="minorHAnsi" w:cstheme="minorHAnsi"/>
          <w:b/>
          <w:bCs/>
          <w:sz w:val="21"/>
          <w:szCs w:val="21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211"/>
        <w:gridCol w:w="2370"/>
        <w:gridCol w:w="2647"/>
      </w:tblGrid>
      <w:tr w:rsidR="00D01099" w:rsidRPr="0082197D" w14:paraId="164ED300" w14:textId="77777777" w:rsidTr="00201EA3">
        <w:tc>
          <w:tcPr>
            <w:tcW w:w="2122" w:type="dxa"/>
            <w:shd w:val="clear" w:color="auto" w:fill="F2F2F2" w:themeFill="background1" w:themeFillShade="F2"/>
          </w:tcPr>
          <w:p w14:paraId="2789CCCD" w14:textId="77777777" w:rsidR="00D01099" w:rsidRPr="0074431F" w:rsidRDefault="00D01099" w:rsidP="00D010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ტელევიზია</w:t>
            </w:r>
          </w:p>
          <w:p w14:paraId="6C82ADDC" w14:textId="77777777" w:rsidR="00D01099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 მონიტორი:</w:t>
            </w:r>
          </w:p>
          <w:p w14:paraId="6C54C582" w14:textId="77777777" w:rsidR="00D01099" w:rsidRPr="0024739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 w:rsidRPr="0024739D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საქართველოს ჟურნალისტური ეთიკის ქარტია</w:t>
            </w:r>
          </w:p>
          <w:p w14:paraId="399E68A7" w14:textId="0B29FE59" w:rsidR="00D01099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2197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211" w:type="dxa"/>
            <w:shd w:val="clear" w:color="auto" w:fill="F2F2F2" w:themeFill="background1" w:themeFillShade="F2"/>
          </w:tcPr>
          <w:p w14:paraId="650F4205" w14:textId="77777777" w:rsidR="00D01099" w:rsidRPr="00E315AA" w:rsidRDefault="00D01099" w:rsidP="00D010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რადიო</w:t>
            </w:r>
          </w:p>
          <w:p w14:paraId="1564A1AC" w14:textId="77777777" w:rsidR="00D01099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 მონიტორი</w:t>
            </w:r>
            <w:r w:rsidRPr="0082197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:</w:t>
            </w:r>
          </w:p>
          <w:p w14:paraId="4E0A162F" w14:textId="509AED85" w:rsidR="00D01099" w:rsidRPr="0082197D" w:rsidRDefault="00D01099" w:rsidP="00D010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ინტერნიუს საქართველო</w:t>
            </w:r>
            <w:r w:rsidRPr="0082197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370" w:type="dxa"/>
            <w:shd w:val="clear" w:color="auto" w:fill="F2F2F2" w:themeFill="background1" w:themeFillShade="F2"/>
          </w:tcPr>
          <w:p w14:paraId="6296DD55" w14:textId="77777777" w:rsidR="00D01099" w:rsidRPr="00D01099" w:rsidRDefault="00D01099" w:rsidP="00D010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ბეჭდური მედია</w:t>
            </w:r>
          </w:p>
          <w:p w14:paraId="50B5F3CC" w14:textId="77777777" w:rsidR="00D01099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 მონიტორი</w:t>
            </w:r>
            <w:r w:rsidRPr="0082197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:</w:t>
            </w:r>
          </w:p>
          <w:p w14:paraId="4E30F9DF" w14:textId="6F56C4DB" w:rsidR="00D01099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ინტერნიუს საქართველო</w:t>
            </w:r>
          </w:p>
        </w:tc>
        <w:tc>
          <w:tcPr>
            <w:tcW w:w="2647" w:type="dxa"/>
            <w:shd w:val="clear" w:color="auto" w:fill="F2F2F2" w:themeFill="background1" w:themeFillShade="F2"/>
          </w:tcPr>
          <w:p w14:paraId="6ECAE70A" w14:textId="77777777" w:rsidR="00D01099" w:rsidRPr="00D01099" w:rsidRDefault="00D01099" w:rsidP="00D01099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>ონლაინ მედია</w:t>
            </w:r>
          </w:p>
          <w:p w14:paraId="790E509B" w14:textId="77777777" w:rsidR="00D01099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მედია მონიტორი:</w:t>
            </w:r>
          </w:p>
          <w:p w14:paraId="353752C1" w14:textId="77777777" w:rsidR="00D01099" w:rsidRPr="0024739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ka-GE"/>
              </w:rPr>
            </w:pPr>
            <w:r w:rsidRPr="0024739D">
              <w:rPr>
                <w:rFonts w:asciiTheme="minorHAnsi" w:hAnsiTheme="minorHAnsi" w:cstheme="minorHAnsi"/>
                <w:sz w:val="20"/>
                <w:szCs w:val="20"/>
                <w:lang w:val="ka-GE"/>
              </w:rPr>
              <w:t>საქართველოს ჟურნალისტური ეთიკის ქარტია</w:t>
            </w:r>
          </w:p>
          <w:p w14:paraId="7E90DBD7" w14:textId="7D3DB2D9" w:rsidR="00D01099" w:rsidRPr="0082197D" w:rsidRDefault="00D01099" w:rsidP="00D0109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D01099" w:rsidRPr="0082197D" w14:paraId="4B4582B8" w14:textId="77777777" w:rsidTr="00201EA3">
        <w:tc>
          <w:tcPr>
            <w:tcW w:w="2122" w:type="dxa"/>
          </w:tcPr>
          <w:p w14:paraId="3B6FF9A7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აჭარა</w:t>
            </w:r>
          </w:p>
          <w:p w14:paraId="6CAFAEE7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გურია</w:t>
            </w:r>
          </w:p>
          <w:p w14:paraId="2AD5B8FF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გურჯაანი</w:t>
            </w:r>
          </w:p>
          <w:p w14:paraId="39A606C3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თრიალეთი</w:t>
            </w:r>
          </w:p>
          <w:p w14:paraId="08CDF9A1" w14:textId="744261DA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მე-9 არხი</w:t>
            </w:r>
            <w:r w:rsidR="00D52D1C" w:rsidRPr="00841EC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56A6CA64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ოდიში</w:t>
            </w:r>
          </w:p>
          <w:p w14:paraId="23BEE429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რიონი</w:t>
            </w:r>
          </w:p>
          <w:p w14:paraId="54DB5B7C" w14:textId="7777777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ტვ 25</w:t>
            </w:r>
          </w:p>
          <w:p w14:paraId="3645511F" w14:textId="67A8A737" w:rsidR="00D01099" w:rsidRPr="00841EC0" w:rsidRDefault="00D01099" w:rsidP="00841EC0">
            <w:pPr>
              <w:pStyle w:val="ListParagraph"/>
              <w:numPr>
                <w:ilvl w:val="0"/>
                <w:numId w:val="26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ტვ 4</w:t>
            </w:r>
          </w:p>
        </w:tc>
        <w:tc>
          <w:tcPr>
            <w:tcW w:w="2211" w:type="dxa"/>
          </w:tcPr>
          <w:p w14:paraId="07AE25DD" w14:textId="397B0E36" w:rsidR="00D01099" w:rsidRPr="00841EC0" w:rsidRDefault="00D01099" w:rsidP="00841EC0">
            <w:pPr>
              <w:pStyle w:val="ListParagraph"/>
              <w:numPr>
                <w:ilvl w:val="0"/>
                <w:numId w:val="27"/>
              </w:numPr>
              <w:ind w:left="46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ათინათი</w:t>
            </w:r>
          </w:p>
          <w:p w14:paraId="1B45B70B" w14:textId="77777777" w:rsidR="00D01099" w:rsidRPr="00841EC0" w:rsidRDefault="00D01099" w:rsidP="00841EC0">
            <w:pPr>
              <w:pStyle w:val="ListParagraph"/>
              <w:numPr>
                <w:ilvl w:val="0"/>
                <w:numId w:val="27"/>
              </w:numPr>
              <w:ind w:left="46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ვეი</w:t>
            </w:r>
          </w:p>
          <w:p w14:paraId="3E1539B9" w14:textId="3A243D05" w:rsidR="00D01099" w:rsidRPr="00841EC0" w:rsidRDefault="00D01099" w:rsidP="00841EC0">
            <w:pPr>
              <w:pStyle w:val="ListParagraph"/>
              <w:numPr>
                <w:ilvl w:val="0"/>
                <w:numId w:val="27"/>
              </w:numPr>
              <w:ind w:left="46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ძველი ქალაქი</w:t>
            </w:r>
          </w:p>
          <w:p w14:paraId="12AFA105" w14:textId="77777777" w:rsidR="00D01099" w:rsidRPr="00841EC0" w:rsidRDefault="00D01099" w:rsidP="00841EC0">
            <w:pPr>
              <w:pStyle w:val="ListParagraph"/>
              <w:numPr>
                <w:ilvl w:val="0"/>
                <w:numId w:val="27"/>
              </w:numPr>
              <w:ind w:left="46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მარნეული</w:t>
            </w:r>
          </w:p>
          <w:p w14:paraId="23C7D8DB" w14:textId="77777777" w:rsidR="00D01099" w:rsidRPr="00841EC0" w:rsidRDefault="00D01099" w:rsidP="00841EC0">
            <w:pPr>
              <w:pStyle w:val="ListParagraph"/>
              <w:numPr>
                <w:ilvl w:val="0"/>
                <w:numId w:val="27"/>
              </w:numPr>
              <w:ind w:left="46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სამხრეთის კარიბჭე</w:t>
            </w:r>
          </w:p>
          <w:p w14:paraId="1E7CFEB7" w14:textId="32DA5A59" w:rsidR="00D01099" w:rsidRPr="00841EC0" w:rsidRDefault="00D01099" w:rsidP="00841EC0">
            <w:pPr>
              <w:pStyle w:val="ListParagraph"/>
              <w:numPr>
                <w:ilvl w:val="0"/>
                <w:numId w:val="27"/>
              </w:numPr>
              <w:ind w:left="460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ჰერეთი</w:t>
            </w:r>
          </w:p>
        </w:tc>
        <w:tc>
          <w:tcPr>
            <w:tcW w:w="2370" w:type="dxa"/>
          </w:tcPr>
          <w:p w14:paraId="31FC9A17" w14:textId="6BD35216" w:rsidR="00D01099" w:rsidRPr="00841EC0" w:rsidRDefault="00D01099" w:rsidP="00841EC0">
            <w:pPr>
              <w:pStyle w:val="ListParagraph"/>
              <w:numPr>
                <w:ilvl w:val="0"/>
                <w:numId w:val="28"/>
              </w:numPr>
              <w:ind w:left="52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ალიონი</w:t>
            </w:r>
          </w:p>
          <w:p w14:paraId="41FF695E" w14:textId="77777777" w:rsidR="00D01099" w:rsidRPr="00841EC0" w:rsidRDefault="00D01099" w:rsidP="00841EC0">
            <w:pPr>
              <w:pStyle w:val="ListParagraph"/>
              <w:numPr>
                <w:ilvl w:val="0"/>
                <w:numId w:val="28"/>
              </w:numPr>
              <w:ind w:left="52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გურია ნიუსი</w:t>
            </w:r>
          </w:p>
          <w:p w14:paraId="7B71478B" w14:textId="77777777" w:rsidR="00D01099" w:rsidRPr="00841EC0" w:rsidRDefault="00D01099" w:rsidP="00841EC0">
            <w:pPr>
              <w:pStyle w:val="ListParagraph"/>
              <w:numPr>
                <w:ilvl w:val="0"/>
                <w:numId w:val="28"/>
              </w:numPr>
              <w:ind w:left="52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ჩემი ხარაგაული</w:t>
            </w:r>
          </w:p>
          <w:p w14:paraId="6A1CF000" w14:textId="4F2C545A" w:rsidR="00D01099" w:rsidRPr="00841EC0" w:rsidRDefault="00D01099" w:rsidP="00841EC0">
            <w:pPr>
              <w:pStyle w:val="ListParagraph"/>
              <w:numPr>
                <w:ilvl w:val="0"/>
                <w:numId w:val="28"/>
              </w:numPr>
              <w:ind w:left="523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ka-GE"/>
              </w:rPr>
              <w:t>ჰო და არა</w:t>
            </w:r>
          </w:p>
        </w:tc>
        <w:tc>
          <w:tcPr>
            <w:tcW w:w="2647" w:type="dxa"/>
          </w:tcPr>
          <w:p w14:paraId="7330276F" w14:textId="6DAFA3B2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batumelebi.ge</w:t>
            </w:r>
          </w:p>
          <w:p w14:paraId="1965BBB2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guriismoambe.ge</w:t>
            </w:r>
          </w:p>
          <w:p w14:paraId="6EDE6491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artli.ge</w:t>
            </w:r>
          </w:p>
          <w:p w14:paraId="64C504C3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news.ge</w:t>
            </w:r>
          </w:p>
          <w:p w14:paraId="755490DE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kutaisipost.ge</w:t>
            </w:r>
          </w:p>
          <w:p w14:paraId="4846814B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livepress.ge</w:t>
            </w:r>
          </w:p>
          <w:p w14:paraId="53DB02C5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reginfo.ge</w:t>
            </w:r>
          </w:p>
          <w:p w14:paraId="14062852" w14:textId="77777777" w:rsidR="00D01099" w:rsidRPr="00841EC0" w:rsidRDefault="00D01099" w:rsidP="00841EC0">
            <w:pPr>
              <w:pStyle w:val="ListParagraph"/>
              <w:numPr>
                <w:ilvl w:val="0"/>
                <w:numId w:val="29"/>
              </w:numPr>
              <w:ind w:left="589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841EC0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>sknews.ge</w:t>
            </w:r>
          </w:p>
        </w:tc>
      </w:tr>
    </w:tbl>
    <w:p w14:paraId="089A70E3" w14:textId="3DD8D102" w:rsidR="00184289" w:rsidRDefault="00184289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</w:p>
    <w:p w14:paraId="3FC7B2D9" w14:textId="77777777" w:rsidR="008448E5" w:rsidRDefault="008448E5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</w:p>
    <w:p w14:paraId="41D70495" w14:textId="0EC53D27" w:rsidR="008448E5" w:rsidRDefault="008448E5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  <w:r>
        <w:rPr>
          <w:rFonts w:asciiTheme="minorHAnsi" w:hAnsiTheme="minorHAnsi" w:cstheme="minorHAnsi"/>
          <w:b/>
          <w:bCs/>
          <w:lang w:val="ka-GE"/>
        </w:rPr>
        <w:t>***</w:t>
      </w:r>
    </w:p>
    <w:p w14:paraId="56FE038C" w14:textId="77777777" w:rsidR="008448E5" w:rsidRPr="00CE2350" w:rsidRDefault="008448E5" w:rsidP="008448E5">
      <w:pPr>
        <w:spacing w:before="60" w:after="60"/>
        <w:rPr>
          <w:rFonts w:cstheme="minorHAnsi"/>
          <w:b/>
          <w:i/>
          <w:lang w:val="ka-GE"/>
        </w:rPr>
      </w:pPr>
      <w:r w:rsidRPr="00CE2350">
        <w:rPr>
          <w:rFonts w:cstheme="minorHAnsi"/>
          <w:b/>
          <w:i/>
          <w:lang w:val="ka-GE"/>
        </w:rPr>
        <w:t>დამატებითი ინფორმაციისა და ინტერვიუების თაობაზე მოგვმართეთ:</w:t>
      </w:r>
    </w:p>
    <w:p w14:paraId="526558E8" w14:textId="77777777" w:rsidR="0033090A" w:rsidRDefault="0033090A" w:rsidP="008448E5">
      <w:pPr>
        <w:spacing w:before="60" w:after="60"/>
        <w:rPr>
          <w:rFonts w:cstheme="minorHAnsi"/>
          <w:bCs/>
          <w:i/>
          <w:u w:val="single"/>
          <w:lang w:val="ka-GE"/>
        </w:rPr>
      </w:pPr>
    </w:p>
    <w:p w14:paraId="69DAFDD4" w14:textId="4ACDC0AC" w:rsidR="008448E5" w:rsidRPr="0033090A" w:rsidRDefault="008448E5" w:rsidP="008448E5">
      <w:pPr>
        <w:spacing w:before="60" w:after="60"/>
        <w:rPr>
          <w:rFonts w:cstheme="minorHAnsi"/>
          <w:b/>
          <w:i/>
          <w:lang w:val="ka-GE"/>
        </w:rPr>
      </w:pPr>
      <w:r w:rsidRPr="0033090A">
        <w:rPr>
          <w:rFonts w:cstheme="minorHAnsi"/>
          <w:bCs/>
          <w:i/>
          <w:u w:val="single"/>
          <w:lang w:val="ka-GE"/>
        </w:rPr>
        <w:t>ევროკავშირსა და გაეროს განვითარების პროგრამაში</w:t>
      </w:r>
      <w:r w:rsidRPr="0033090A">
        <w:rPr>
          <w:rFonts w:cstheme="minorHAnsi"/>
          <w:b/>
          <w:i/>
          <w:lang w:val="ka-GE"/>
        </w:rPr>
        <w:t>:</w:t>
      </w:r>
    </w:p>
    <w:p w14:paraId="1148A468" w14:textId="77777777" w:rsidR="008448E5" w:rsidRPr="0033090A" w:rsidRDefault="008448E5" w:rsidP="008448E5">
      <w:pPr>
        <w:pStyle w:val="ListParagraph"/>
        <w:numPr>
          <w:ilvl w:val="0"/>
          <w:numId w:val="4"/>
        </w:numPr>
        <w:suppressAutoHyphens/>
        <w:spacing w:before="60" w:after="60"/>
        <w:rPr>
          <w:rStyle w:val="Hyperlink"/>
          <w:rFonts w:asciiTheme="minorHAnsi" w:hAnsiTheme="minorHAnsi" w:cstheme="minorHAnsi"/>
          <w:i/>
          <w:lang w:val="ka-GE"/>
        </w:rPr>
      </w:pPr>
      <w:r w:rsidRPr="0033090A">
        <w:rPr>
          <w:rFonts w:asciiTheme="minorHAnsi" w:hAnsiTheme="minorHAnsi" w:cstheme="minorHAnsi"/>
          <w:i/>
          <w:lang w:val="ka-GE"/>
        </w:rPr>
        <w:t xml:space="preserve">სოფო ჭიჭინაძე, UNDP, +995 599 196907, </w:t>
      </w:r>
      <w:hyperlink r:id="rId13" w:history="1">
        <w:r w:rsidRPr="0033090A">
          <w:rPr>
            <w:rStyle w:val="Hyperlink"/>
            <w:rFonts w:asciiTheme="minorHAnsi" w:hAnsiTheme="minorHAnsi" w:cstheme="minorHAnsi"/>
            <w:i/>
            <w:lang w:val="ka-GE"/>
          </w:rPr>
          <w:t>sophie.tchitchinadze@undp.org</w:t>
        </w:r>
      </w:hyperlink>
    </w:p>
    <w:p w14:paraId="2AD7DCF5" w14:textId="77777777" w:rsidR="008448E5" w:rsidRPr="0033090A" w:rsidRDefault="008448E5" w:rsidP="008448E5">
      <w:pPr>
        <w:pStyle w:val="ListParagraph"/>
        <w:numPr>
          <w:ilvl w:val="0"/>
          <w:numId w:val="4"/>
        </w:numPr>
        <w:suppressAutoHyphens/>
        <w:spacing w:before="60" w:after="60"/>
        <w:rPr>
          <w:rStyle w:val="Hyperlink"/>
          <w:rFonts w:asciiTheme="minorHAnsi" w:hAnsiTheme="minorHAnsi" w:cstheme="minorHAnsi"/>
          <w:i/>
          <w:color w:val="auto"/>
          <w:lang w:val="ka-GE"/>
        </w:rPr>
      </w:pPr>
      <w:r w:rsidRPr="0033090A">
        <w:rPr>
          <w:rFonts w:asciiTheme="minorHAnsi" w:hAnsiTheme="minorHAnsi" w:cstheme="minorHAnsi"/>
          <w:i/>
          <w:lang w:val="ka-GE"/>
        </w:rPr>
        <w:t xml:space="preserve">თამარ მიქაძე, ევროკავშირის წარმომადგენლობა საქართველოში, +995 32 2943763, </w:t>
      </w:r>
      <w:hyperlink r:id="rId14" w:history="1">
        <w:r w:rsidRPr="0033090A">
          <w:rPr>
            <w:rStyle w:val="Hyperlink"/>
            <w:rFonts w:asciiTheme="minorHAnsi" w:hAnsiTheme="minorHAnsi" w:cstheme="minorHAnsi"/>
            <w:i/>
            <w:lang w:val="ka-GE"/>
          </w:rPr>
          <w:t>tamriko.mikadze@eeas.europa.eu</w:t>
        </w:r>
      </w:hyperlink>
      <w:r w:rsidRPr="0033090A">
        <w:rPr>
          <w:rStyle w:val="Hyperlink"/>
          <w:rFonts w:asciiTheme="minorHAnsi" w:hAnsiTheme="minorHAnsi" w:cstheme="minorHAnsi"/>
          <w:i/>
          <w:lang w:val="ka-GE"/>
        </w:rPr>
        <w:t xml:space="preserve"> </w:t>
      </w:r>
    </w:p>
    <w:p w14:paraId="36447F2B" w14:textId="77777777" w:rsidR="008448E5" w:rsidRPr="0033090A" w:rsidRDefault="008448E5" w:rsidP="008448E5">
      <w:pPr>
        <w:suppressAutoHyphens/>
        <w:spacing w:before="60" w:after="60"/>
        <w:rPr>
          <w:rStyle w:val="Hyperlink"/>
          <w:rFonts w:asciiTheme="minorHAnsi" w:hAnsiTheme="minorHAnsi" w:cstheme="minorHAnsi"/>
          <w:i/>
          <w:color w:val="auto"/>
          <w:lang w:val="ka-GE"/>
        </w:rPr>
      </w:pPr>
    </w:p>
    <w:p w14:paraId="7CCF5821" w14:textId="77777777" w:rsidR="008448E5" w:rsidRPr="0033090A" w:rsidRDefault="008448E5" w:rsidP="008448E5">
      <w:pPr>
        <w:spacing w:before="60" w:after="60"/>
        <w:jc w:val="both"/>
        <w:rPr>
          <w:rFonts w:asciiTheme="minorHAnsi" w:hAnsiTheme="minorHAnsi" w:cstheme="minorHAnsi"/>
          <w:i/>
          <w:iCs/>
          <w:u w:val="single"/>
          <w:lang w:val="ka-GE"/>
        </w:rPr>
      </w:pPr>
      <w:r w:rsidRPr="0033090A">
        <w:rPr>
          <w:rFonts w:asciiTheme="minorHAnsi" w:hAnsiTheme="minorHAnsi" w:cstheme="minorHAnsi"/>
          <w:i/>
          <w:iCs/>
          <w:u w:val="single"/>
          <w:lang w:val="ka-GE"/>
        </w:rPr>
        <w:t xml:space="preserve">მედიამონიტორინგის განმახორციელებელ ორგანიზაციებში: </w:t>
      </w:r>
    </w:p>
    <w:p w14:paraId="3974DD14" w14:textId="77777777" w:rsidR="008448E5" w:rsidRPr="0033090A" w:rsidRDefault="008448E5" w:rsidP="008448E5">
      <w:pPr>
        <w:pStyle w:val="ListParagraph"/>
        <w:numPr>
          <w:ilvl w:val="0"/>
          <w:numId w:val="4"/>
        </w:numPr>
        <w:suppressAutoHyphens/>
        <w:spacing w:before="60" w:after="60"/>
        <w:rPr>
          <w:rFonts w:asciiTheme="minorHAnsi" w:hAnsiTheme="minorHAnsi" w:cstheme="minorHAnsi"/>
          <w:i/>
          <w:iCs/>
          <w:u w:val="single"/>
          <w:lang w:val="ka-GE"/>
        </w:rPr>
      </w:pPr>
      <w:r w:rsidRPr="0033090A">
        <w:rPr>
          <w:rFonts w:asciiTheme="minorHAnsi" w:hAnsiTheme="minorHAnsi" w:cstheme="minorHAnsi"/>
          <w:i/>
          <w:iCs/>
          <w:lang w:val="ka-GE"/>
        </w:rPr>
        <w:t xml:space="preserve">ტელევიზიები - </w:t>
      </w:r>
      <w:r w:rsidRPr="0033090A">
        <w:rPr>
          <w:rFonts w:asciiTheme="minorHAnsi" w:hAnsiTheme="minorHAnsi" w:cstheme="minorHAnsi"/>
          <w:b/>
          <w:bCs/>
          <w:i/>
          <w:iCs/>
          <w:lang w:val="ka-GE"/>
        </w:rPr>
        <w:t>ნანა ბიგანიშვილი,</w:t>
      </w:r>
      <w:r w:rsidRPr="0033090A">
        <w:rPr>
          <w:rFonts w:asciiTheme="minorHAnsi" w:hAnsiTheme="minorHAnsi" w:cstheme="minorHAnsi"/>
          <w:i/>
          <w:iCs/>
          <w:lang w:val="ka-GE"/>
        </w:rPr>
        <w:t xml:space="preserve"> </w:t>
      </w:r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საქართველოს ჟურნალისტური </w:t>
      </w:r>
      <w:r w:rsidRPr="0033090A">
        <w:rPr>
          <w:rFonts w:asciiTheme="minorHAnsi" w:hAnsiTheme="minorHAnsi" w:cstheme="minorHAnsi"/>
          <w:i/>
          <w:iCs/>
          <w:lang w:val="ka-GE"/>
        </w:rPr>
        <w:t>ეთიკის ქარტია, +995 597 001033</w:t>
      </w:r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, </w:t>
      </w:r>
      <w:hyperlink r:id="rId15" w:history="1">
        <w:r w:rsidRPr="0033090A">
          <w:rPr>
            <w:rStyle w:val="Hyperlink"/>
            <w:rFonts w:asciiTheme="minorHAnsi" w:hAnsiTheme="minorHAnsi" w:cstheme="minorHAnsi"/>
            <w:bCs/>
            <w:i/>
            <w:iCs/>
            <w:lang w:val="ka-GE"/>
          </w:rPr>
          <w:t>nanabigana@gmail.com</w:t>
        </w:r>
      </w:hyperlink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 </w:t>
      </w:r>
    </w:p>
    <w:p w14:paraId="5352221B" w14:textId="77777777" w:rsidR="008448E5" w:rsidRPr="0033090A" w:rsidRDefault="008448E5" w:rsidP="008448E5">
      <w:pPr>
        <w:pStyle w:val="ListParagraph"/>
        <w:numPr>
          <w:ilvl w:val="0"/>
          <w:numId w:val="4"/>
        </w:numPr>
        <w:suppressAutoHyphens/>
        <w:spacing w:before="60" w:after="60"/>
        <w:jc w:val="both"/>
        <w:rPr>
          <w:rFonts w:asciiTheme="minorHAnsi" w:hAnsiTheme="minorHAnsi" w:cstheme="minorHAnsi"/>
          <w:i/>
          <w:iCs/>
          <w:u w:val="single"/>
          <w:lang w:val="ka-GE"/>
        </w:rPr>
      </w:pPr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ონლაინ მედია - </w:t>
      </w:r>
      <w:r w:rsidRPr="0033090A">
        <w:rPr>
          <w:rFonts w:asciiTheme="minorHAnsi" w:hAnsiTheme="minorHAnsi" w:cstheme="minorHAnsi"/>
          <w:b/>
          <w:bCs/>
          <w:i/>
          <w:iCs/>
          <w:lang w:val="ka-GE"/>
        </w:rPr>
        <w:t>გიორგი ჯოლოგუა,</w:t>
      </w:r>
      <w:r w:rsidRPr="0033090A">
        <w:rPr>
          <w:rFonts w:asciiTheme="minorHAnsi" w:hAnsiTheme="minorHAnsi" w:cstheme="minorHAnsi"/>
          <w:i/>
          <w:iCs/>
          <w:lang w:val="ka-GE"/>
        </w:rPr>
        <w:t xml:space="preserve"> </w:t>
      </w:r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საქართველოს </w:t>
      </w:r>
      <w:r w:rsidRPr="0033090A">
        <w:rPr>
          <w:rFonts w:asciiTheme="minorHAnsi" w:hAnsiTheme="minorHAnsi" w:cstheme="minorHAnsi"/>
          <w:i/>
          <w:iCs/>
          <w:lang w:val="ka-GE"/>
        </w:rPr>
        <w:t>ჟურნალისტური ეთიკის ქარტია, +995 595 025140</w:t>
      </w:r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, </w:t>
      </w:r>
      <w:hyperlink r:id="rId16" w:history="1">
        <w:r w:rsidRPr="0033090A">
          <w:rPr>
            <w:rStyle w:val="Hyperlink"/>
            <w:rFonts w:asciiTheme="minorHAnsi" w:hAnsiTheme="minorHAnsi" w:cstheme="minorHAnsi"/>
            <w:bCs/>
            <w:i/>
            <w:iCs/>
            <w:lang w:val="ka-GE"/>
          </w:rPr>
          <w:t>gjologua@cu.edu.ge</w:t>
        </w:r>
      </w:hyperlink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 </w:t>
      </w:r>
    </w:p>
    <w:p w14:paraId="10F3377C" w14:textId="77777777" w:rsidR="008448E5" w:rsidRPr="0033090A" w:rsidRDefault="008448E5" w:rsidP="008448E5">
      <w:pPr>
        <w:pStyle w:val="ListParagraph"/>
        <w:numPr>
          <w:ilvl w:val="0"/>
          <w:numId w:val="4"/>
        </w:numPr>
        <w:suppressAutoHyphens/>
        <w:spacing w:before="60" w:after="60"/>
        <w:jc w:val="both"/>
        <w:rPr>
          <w:rStyle w:val="Hyperlink"/>
          <w:rFonts w:asciiTheme="minorHAnsi" w:hAnsiTheme="minorHAnsi" w:cstheme="minorHAnsi"/>
          <w:i/>
          <w:color w:val="auto"/>
          <w:lang w:val="en-GB"/>
        </w:rPr>
      </w:pPr>
      <w:r w:rsidRPr="0033090A">
        <w:rPr>
          <w:rFonts w:asciiTheme="minorHAnsi" w:hAnsiTheme="minorHAnsi" w:cstheme="minorHAnsi"/>
          <w:bCs/>
          <w:i/>
          <w:iCs/>
          <w:lang w:val="ka-GE"/>
        </w:rPr>
        <w:t xml:space="preserve">ბეჭდური მედია - </w:t>
      </w:r>
      <w:r w:rsidRPr="0033090A">
        <w:rPr>
          <w:rFonts w:asciiTheme="minorHAnsi" w:hAnsiTheme="minorHAnsi" w:cstheme="minorHAnsi"/>
          <w:b/>
          <w:bCs/>
          <w:i/>
          <w:iCs/>
          <w:lang w:val="ka-GE"/>
        </w:rPr>
        <w:t>ეკა ბერიძე,</w:t>
      </w:r>
      <w:r w:rsidRPr="0033090A">
        <w:rPr>
          <w:rFonts w:asciiTheme="minorHAnsi" w:hAnsiTheme="minorHAnsi" w:cstheme="minorHAnsi"/>
          <w:i/>
          <w:iCs/>
          <w:lang w:val="ka-GE"/>
        </w:rPr>
        <w:t xml:space="preserve"> Internews საქართველო, +995 557 363056, </w:t>
      </w:r>
      <w:hyperlink r:id="rId17" w:history="1">
        <w:r w:rsidRPr="0033090A">
          <w:rPr>
            <w:rStyle w:val="Hyperlink"/>
            <w:rFonts w:asciiTheme="minorHAnsi" w:hAnsiTheme="minorHAnsi" w:cstheme="minorHAnsi"/>
            <w:i/>
            <w:iCs/>
            <w:lang w:val="ka-GE"/>
          </w:rPr>
          <w:t>eka@internews.ge</w:t>
        </w:r>
      </w:hyperlink>
    </w:p>
    <w:p w14:paraId="5DA44312" w14:textId="77777777" w:rsidR="008448E5" w:rsidRPr="0033090A" w:rsidRDefault="008448E5" w:rsidP="008448E5">
      <w:pPr>
        <w:pStyle w:val="ListParagraph"/>
        <w:numPr>
          <w:ilvl w:val="0"/>
          <w:numId w:val="4"/>
        </w:numPr>
        <w:suppressAutoHyphens/>
        <w:spacing w:before="60" w:after="60"/>
        <w:jc w:val="both"/>
        <w:rPr>
          <w:rFonts w:asciiTheme="minorHAnsi" w:hAnsiTheme="minorHAnsi" w:cstheme="minorHAnsi"/>
          <w:i/>
          <w:u w:val="single"/>
          <w:lang w:val="en-GB"/>
        </w:rPr>
      </w:pPr>
      <w:r w:rsidRPr="0033090A">
        <w:rPr>
          <w:rFonts w:asciiTheme="minorHAnsi" w:hAnsiTheme="minorHAnsi" w:cstheme="minorHAnsi"/>
          <w:i/>
          <w:lang w:val="ka-GE"/>
        </w:rPr>
        <w:t xml:space="preserve">უცხოური გავლენა არჩევნებზე - მარიამ კობალაძე, </w:t>
      </w:r>
      <w:r w:rsidRPr="0033090A">
        <w:rPr>
          <w:rFonts w:asciiTheme="minorHAnsi" w:hAnsiTheme="minorHAnsi" w:cstheme="minorHAnsi"/>
          <w:i/>
        </w:rPr>
        <w:t>CRRC-</w:t>
      </w:r>
      <w:r w:rsidRPr="0033090A">
        <w:rPr>
          <w:rFonts w:asciiTheme="minorHAnsi" w:hAnsiTheme="minorHAnsi" w:cstheme="minorHAnsi"/>
          <w:i/>
          <w:lang w:val="ka-GE"/>
        </w:rPr>
        <w:t>საქართველო</w:t>
      </w:r>
      <w:r w:rsidRPr="0033090A">
        <w:rPr>
          <w:rFonts w:asciiTheme="minorHAnsi" w:hAnsiTheme="minorHAnsi" w:cstheme="minorHAnsi"/>
          <w:i/>
        </w:rPr>
        <w:t xml:space="preserve">, 599 407403, </w:t>
      </w:r>
      <w:hyperlink r:id="rId18" w:history="1">
        <w:r w:rsidRPr="0033090A">
          <w:rPr>
            <w:rStyle w:val="Hyperlink"/>
            <w:rFonts w:asciiTheme="minorHAnsi" w:hAnsiTheme="minorHAnsi" w:cstheme="minorHAnsi"/>
            <w:i/>
          </w:rPr>
          <w:t>mariam.kobaladze@crrccenters.org</w:t>
        </w:r>
      </w:hyperlink>
    </w:p>
    <w:p w14:paraId="1C6482E3" w14:textId="77777777" w:rsidR="008448E5" w:rsidRPr="00D36792" w:rsidRDefault="008448E5" w:rsidP="006F4F5B">
      <w:pPr>
        <w:spacing w:before="60" w:after="60"/>
        <w:jc w:val="both"/>
        <w:rPr>
          <w:rFonts w:asciiTheme="minorHAnsi" w:hAnsiTheme="minorHAnsi" w:cstheme="minorHAnsi"/>
          <w:b/>
          <w:bCs/>
          <w:lang w:val="ka-GE"/>
        </w:rPr>
      </w:pPr>
    </w:p>
    <w:sectPr w:rsidR="008448E5" w:rsidRPr="00D36792" w:rsidSect="00F665FD">
      <w:pgSz w:w="12240" w:h="15840"/>
      <w:pgMar w:top="567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4A0A1" w14:textId="77777777" w:rsidR="00B7698A" w:rsidRDefault="00B7698A" w:rsidP="00222AB2">
      <w:r>
        <w:separator/>
      </w:r>
    </w:p>
  </w:endnote>
  <w:endnote w:type="continuationSeparator" w:id="0">
    <w:p w14:paraId="05FCEFDD" w14:textId="77777777" w:rsidR="00B7698A" w:rsidRDefault="00B7698A" w:rsidP="00222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17F16" w14:textId="77777777" w:rsidR="00B7698A" w:rsidRDefault="00B7698A" w:rsidP="00222AB2">
      <w:r>
        <w:separator/>
      </w:r>
    </w:p>
  </w:footnote>
  <w:footnote w:type="continuationSeparator" w:id="0">
    <w:p w14:paraId="1AAD9624" w14:textId="77777777" w:rsidR="00B7698A" w:rsidRDefault="00B7698A" w:rsidP="00222A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4080"/>
    <w:multiLevelType w:val="hybridMultilevel"/>
    <w:tmpl w:val="BF0CC5D2"/>
    <w:lvl w:ilvl="0" w:tplc="A838F94E">
      <w:start w:val="1"/>
      <w:numFmt w:val="decimal"/>
      <w:lvlText w:val="%1."/>
      <w:lvlJc w:val="left"/>
      <w:pPr>
        <w:ind w:left="1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7" w:hanging="360"/>
      </w:pPr>
    </w:lvl>
    <w:lvl w:ilvl="2" w:tplc="0409001B" w:tentative="1">
      <w:start w:val="1"/>
      <w:numFmt w:val="lowerRoman"/>
      <w:lvlText w:val="%3."/>
      <w:lvlJc w:val="right"/>
      <w:pPr>
        <w:ind w:left="3197" w:hanging="180"/>
      </w:pPr>
    </w:lvl>
    <w:lvl w:ilvl="3" w:tplc="0409000F" w:tentative="1">
      <w:start w:val="1"/>
      <w:numFmt w:val="decimal"/>
      <w:lvlText w:val="%4."/>
      <w:lvlJc w:val="left"/>
      <w:pPr>
        <w:ind w:left="3917" w:hanging="360"/>
      </w:pPr>
    </w:lvl>
    <w:lvl w:ilvl="4" w:tplc="04090019" w:tentative="1">
      <w:start w:val="1"/>
      <w:numFmt w:val="lowerLetter"/>
      <w:lvlText w:val="%5."/>
      <w:lvlJc w:val="left"/>
      <w:pPr>
        <w:ind w:left="4637" w:hanging="360"/>
      </w:pPr>
    </w:lvl>
    <w:lvl w:ilvl="5" w:tplc="0409001B" w:tentative="1">
      <w:start w:val="1"/>
      <w:numFmt w:val="lowerRoman"/>
      <w:lvlText w:val="%6."/>
      <w:lvlJc w:val="right"/>
      <w:pPr>
        <w:ind w:left="5357" w:hanging="180"/>
      </w:pPr>
    </w:lvl>
    <w:lvl w:ilvl="6" w:tplc="0409000F" w:tentative="1">
      <w:start w:val="1"/>
      <w:numFmt w:val="decimal"/>
      <w:lvlText w:val="%7."/>
      <w:lvlJc w:val="left"/>
      <w:pPr>
        <w:ind w:left="6077" w:hanging="360"/>
      </w:pPr>
    </w:lvl>
    <w:lvl w:ilvl="7" w:tplc="04090019" w:tentative="1">
      <w:start w:val="1"/>
      <w:numFmt w:val="lowerLetter"/>
      <w:lvlText w:val="%8."/>
      <w:lvlJc w:val="left"/>
      <w:pPr>
        <w:ind w:left="6797" w:hanging="360"/>
      </w:pPr>
    </w:lvl>
    <w:lvl w:ilvl="8" w:tplc="0409001B" w:tentative="1">
      <w:start w:val="1"/>
      <w:numFmt w:val="lowerRoman"/>
      <w:lvlText w:val="%9."/>
      <w:lvlJc w:val="right"/>
      <w:pPr>
        <w:ind w:left="7517" w:hanging="180"/>
      </w:pPr>
    </w:lvl>
  </w:abstractNum>
  <w:abstractNum w:abstractNumId="1" w15:restartNumberingAfterBreak="0">
    <w:nsid w:val="07CE08BB"/>
    <w:multiLevelType w:val="hybridMultilevel"/>
    <w:tmpl w:val="47889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E60BD"/>
    <w:multiLevelType w:val="hybridMultilevel"/>
    <w:tmpl w:val="8C8A1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86536"/>
    <w:multiLevelType w:val="hybridMultilevel"/>
    <w:tmpl w:val="F73A0080"/>
    <w:lvl w:ilvl="0" w:tplc="7CD0A2A8">
      <w:start w:val="1"/>
      <w:numFmt w:val="decimal"/>
      <w:lvlText w:val="%1."/>
      <w:lvlJc w:val="left"/>
      <w:pPr>
        <w:ind w:left="15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2" w:hanging="360"/>
      </w:pPr>
    </w:lvl>
    <w:lvl w:ilvl="2" w:tplc="0409001B" w:tentative="1">
      <w:start w:val="1"/>
      <w:numFmt w:val="lowerRoman"/>
      <w:lvlText w:val="%3."/>
      <w:lvlJc w:val="right"/>
      <w:pPr>
        <w:ind w:left="2972" w:hanging="180"/>
      </w:pPr>
    </w:lvl>
    <w:lvl w:ilvl="3" w:tplc="0409000F" w:tentative="1">
      <w:start w:val="1"/>
      <w:numFmt w:val="decimal"/>
      <w:lvlText w:val="%4."/>
      <w:lvlJc w:val="left"/>
      <w:pPr>
        <w:ind w:left="3692" w:hanging="360"/>
      </w:pPr>
    </w:lvl>
    <w:lvl w:ilvl="4" w:tplc="04090019" w:tentative="1">
      <w:start w:val="1"/>
      <w:numFmt w:val="lowerLetter"/>
      <w:lvlText w:val="%5."/>
      <w:lvlJc w:val="left"/>
      <w:pPr>
        <w:ind w:left="4412" w:hanging="360"/>
      </w:pPr>
    </w:lvl>
    <w:lvl w:ilvl="5" w:tplc="0409001B" w:tentative="1">
      <w:start w:val="1"/>
      <w:numFmt w:val="lowerRoman"/>
      <w:lvlText w:val="%6."/>
      <w:lvlJc w:val="right"/>
      <w:pPr>
        <w:ind w:left="5132" w:hanging="180"/>
      </w:pPr>
    </w:lvl>
    <w:lvl w:ilvl="6" w:tplc="0409000F" w:tentative="1">
      <w:start w:val="1"/>
      <w:numFmt w:val="decimal"/>
      <w:lvlText w:val="%7."/>
      <w:lvlJc w:val="left"/>
      <w:pPr>
        <w:ind w:left="5852" w:hanging="360"/>
      </w:pPr>
    </w:lvl>
    <w:lvl w:ilvl="7" w:tplc="04090019" w:tentative="1">
      <w:start w:val="1"/>
      <w:numFmt w:val="lowerLetter"/>
      <w:lvlText w:val="%8."/>
      <w:lvlJc w:val="left"/>
      <w:pPr>
        <w:ind w:left="6572" w:hanging="360"/>
      </w:pPr>
    </w:lvl>
    <w:lvl w:ilvl="8" w:tplc="0409001B" w:tentative="1">
      <w:start w:val="1"/>
      <w:numFmt w:val="lowerRoman"/>
      <w:lvlText w:val="%9."/>
      <w:lvlJc w:val="right"/>
      <w:pPr>
        <w:ind w:left="7292" w:hanging="180"/>
      </w:pPr>
    </w:lvl>
  </w:abstractNum>
  <w:abstractNum w:abstractNumId="4" w15:restartNumberingAfterBreak="0">
    <w:nsid w:val="17BC2C97"/>
    <w:multiLevelType w:val="hybridMultilevel"/>
    <w:tmpl w:val="F21815D2"/>
    <w:lvl w:ilvl="0" w:tplc="BBFA1740">
      <w:start w:val="1"/>
      <w:numFmt w:val="decimal"/>
      <w:lvlText w:val="%1."/>
      <w:lvlJc w:val="left"/>
      <w:pPr>
        <w:ind w:left="1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2" w:hanging="360"/>
      </w:pPr>
    </w:lvl>
    <w:lvl w:ilvl="2" w:tplc="0409001B" w:tentative="1">
      <w:start w:val="1"/>
      <w:numFmt w:val="lowerRoman"/>
      <w:lvlText w:val="%3."/>
      <w:lvlJc w:val="right"/>
      <w:pPr>
        <w:ind w:left="2612" w:hanging="180"/>
      </w:pPr>
    </w:lvl>
    <w:lvl w:ilvl="3" w:tplc="0409000F" w:tentative="1">
      <w:start w:val="1"/>
      <w:numFmt w:val="decimal"/>
      <w:lvlText w:val="%4."/>
      <w:lvlJc w:val="left"/>
      <w:pPr>
        <w:ind w:left="3332" w:hanging="360"/>
      </w:pPr>
    </w:lvl>
    <w:lvl w:ilvl="4" w:tplc="04090019" w:tentative="1">
      <w:start w:val="1"/>
      <w:numFmt w:val="lowerLetter"/>
      <w:lvlText w:val="%5."/>
      <w:lvlJc w:val="left"/>
      <w:pPr>
        <w:ind w:left="4052" w:hanging="360"/>
      </w:pPr>
    </w:lvl>
    <w:lvl w:ilvl="5" w:tplc="0409001B" w:tentative="1">
      <w:start w:val="1"/>
      <w:numFmt w:val="lowerRoman"/>
      <w:lvlText w:val="%6."/>
      <w:lvlJc w:val="right"/>
      <w:pPr>
        <w:ind w:left="4772" w:hanging="180"/>
      </w:pPr>
    </w:lvl>
    <w:lvl w:ilvl="6" w:tplc="0409000F" w:tentative="1">
      <w:start w:val="1"/>
      <w:numFmt w:val="decimal"/>
      <w:lvlText w:val="%7."/>
      <w:lvlJc w:val="left"/>
      <w:pPr>
        <w:ind w:left="5492" w:hanging="360"/>
      </w:pPr>
    </w:lvl>
    <w:lvl w:ilvl="7" w:tplc="04090019" w:tentative="1">
      <w:start w:val="1"/>
      <w:numFmt w:val="lowerLetter"/>
      <w:lvlText w:val="%8."/>
      <w:lvlJc w:val="left"/>
      <w:pPr>
        <w:ind w:left="6212" w:hanging="360"/>
      </w:pPr>
    </w:lvl>
    <w:lvl w:ilvl="8" w:tplc="0409001B" w:tentative="1">
      <w:start w:val="1"/>
      <w:numFmt w:val="lowerRoman"/>
      <w:lvlText w:val="%9."/>
      <w:lvlJc w:val="right"/>
      <w:pPr>
        <w:ind w:left="6932" w:hanging="180"/>
      </w:pPr>
    </w:lvl>
  </w:abstractNum>
  <w:abstractNum w:abstractNumId="5" w15:restartNumberingAfterBreak="0">
    <w:nsid w:val="188D7F11"/>
    <w:multiLevelType w:val="hybridMultilevel"/>
    <w:tmpl w:val="40985A00"/>
    <w:lvl w:ilvl="0" w:tplc="5492E288">
      <w:start w:val="1"/>
      <w:numFmt w:val="decimal"/>
      <w:lvlText w:val="%1."/>
      <w:lvlJc w:val="left"/>
      <w:pPr>
        <w:ind w:left="3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7" w:hanging="360"/>
      </w:pPr>
    </w:lvl>
    <w:lvl w:ilvl="2" w:tplc="0409001B" w:tentative="1">
      <w:start w:val="1"/>
      <w:numFmt w:val="lowerRoman"/>
      <w:lvlText w:val="%3."/>
      <w:lvlJc w:val="right"/>
      <w:pPr>
        <w:ind w:left="1817" w:hanging="180"/>
      </w:pPr>
    </w:lvl>
    <w:lvl w:ilvl="3" w:tplc="0409000F" w:tentative="1">
      <w:start w:val="1"/>
      <w:numFmt w:val="decimal"/>
      <w:lvlText w:val="%4."/>
      <w:lvlJc w:val="left"/>
      <w:pPr>
        <w:ind w:left="2537" w:hanging="360"/>
      </w:pPr>
    </w:lvl>
    <w:lvl w:ilvl="4" w:tplc="04090019" w:tentative="1">
      <w:start w:val="1"/>
      <w:numFmt w:val="lowerLetter"/>
      <w:lvlText w:val="%5."/>
      <w:lvlJc w:val="left"/>
      <w:pPr>
        <w:ind w:left="3257" w:hanging="360"/>
      </w:pPr>
    </w:lvl>
    <w:lvl w:ilvl="5" w:tplc="0409001B" w:tentative="1">
      <w:start w:val="1"/>
      <w:numFmt w:val="lowerRoman"/>
      <w:lvlText w:val="%6."/>
      <w:lvlJc w:val="right"/>
      <w:pPr>
        <w:ind w:left="3977" w:hanging="180"/>
      </w:pPr>
    </w:lvl>
    <w:lvl w:ilvl="6" w:tplc="0409000F" w:tentative="1">
      <w:start w:val="1"/>
      <w:numFmt w:val="decimal"/>
      <w:lvlText w:val="%7."/>
      <w:lvlJc w:val="left"/>
      <w:pPr>
        <w:ind w:left="4697" w:hanging="360"/>
      </w:pPr>
    </w:lvl>
    <w:lvl w:ilvl="7" w:tplc="04090019" w:tentative="1">
      <w:start w:val="1"/>
      <w:numFmt w:val="lowerLetter"/>
      <w:lvlText w:val="%8."/>
      <w:lvlJc w:val="left"/>
      <w:pPr>
        <w:ind w:left="5417" w:hanging="360"/>
      </w:pPr>
    </w:lvl>
    <w:lvl w:ilvl="8" w:tplc="0409001B" w:tentative="1">
      <w:start w:val="1"/>
      <w:numFmt w:val="lowerRoman"/>
      <w:lvlText w:val="%9."/>
      <w:lvlJc w:val="right"/>
      <w:pPr>
        <w:ind w:left="6137" w:hanging="180"/>
      </w:pPr>
    </w:lvl>
  </w:abstractNum>
  <w:abstractNum w:abstractNumId="6" w15:restartNumberingAfterBreak="0">
    <w:nsid w:val="1B3568B6"/>
    <w:multiLevelType w:val="hybridMultilevel"/>
    <w:tmpl w:val="6172C422"/>
    <w:lvl w:ilvl="0" w:tplc="E9DE7D0C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C684E"/>
    <w:multiLevelType w:val="hybridMultilevel"/>
    <w:tmpl w:val="AFAA9710"/>
    <w:lvl w:ilvl="0" w:tplc="2B02668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03615"/>
    <w:multiLevelType w:val="hybridMultilevel"/>
    <w:tmpl w:val="C28C0458"/>
    <w:lvl w:ilvl="0" w:tplc="52EE0A92">
      <w:start w:val="1"/>
      <w:numFmt w:val="decimal"/>
      <w:lvlText w:val="%1."/>
      <w:lvlJc w:val="left"/>
      <w:pPr>
        <w:ind w:left="13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7" w:hanging="360"/>
      </w:pPr>
    </w:lvl>
    <w:lvl w:ilvl="2" w:tplc="0409001B" w:tentative="1">
      <w:start w:val="1"/>
      <w:numFmt w:val="lowerRoman"/>
      <w:lvlText w:val="%3."/>
      <w:lvlJc w:val="right"/>
      <w:pPr>
        <w:ind w:left="2837" w:hanging="180"/>
      </w:pPr>
    </w:lvl>
    <w:lvl w:ilvl="3" w:tplc="0409000F" w:tentative="1">
      <w:start w:val="1"/>
      <w:numFmt w:val="decimal"/>
      <w:lvlText w:val="%4."/>
      <w:lvlJc w:val="left"/>
      <w:pPr>
        <w:ind w:left="3557" w:hanging="360"/>
      </w:pPr>
    </w:lvl>
    <w:lvl w:ilvl="4" w:tplc="04090019" w:tentative="1">
      <w:start w:val="1"/>
      <w:numFmt w:val="lowerLetter"/>
      <w:lvlText w:val="%5."/>
      <w:lvlJc w:val="left"/>
      <w:pPr>
        <w:ind w:left="4277" w:hanging="360"/>
      </w:pPr>
    </w:lvl>
    <w:lvl w:ilvl="5" w:tplc="0409001B" w:tentative="1">
      <w:start w:val="1"/>
      <w:numFmt w:val="lowerRoman"/>
      <w:lvlText w:val="%6."/>
      <w:lvlJc w:val="right"/>
      <w:pPr>
        <w:ind w:left="4997" w:hanging="180"/>
      </w:pPr>
    </w:lvl>
    <w:lvl w:ilvl="6" w:tplc="0409000F" w:tentative="1">
      <w:start w:val="1"/>
      <w:numFmt w:val="decimal"/>
      <w:lvlText w:val="%7."/>
      <w:lvlJc w:val="left"/>
      <w:pPr>
        <w:ind w:left="5717" w:hanging="360"/>
      </w:pPr>
    </w:lvl>
    <w:lvl w:ilvl="7" w:tplc="04090019" w:tentative="1">
      <w:start w:val="1"/>
      <w:numFmt w:val="lowerLetter"/>
      <w:lvlText w:val="%8."/>
      <w:lvlJc w:val="left"/>
      <w:pPr>
        <w:ind w:left="6437" w:hanging="360"/>
      </w:pPr>
    </w:lvl>
    <w:lvl w:ilvl="8" w:tplc="0409001B" w:tentative="1">
      <w:start w:val="1"/>
      <w:numFmt w:val="lowerRoman"/>
      <w:lvlText w:val="%9."/>
      <w:lvlJc w:val="right"/>
      <w:pPr>
        <w:ind w:left="7157" w:hanging="180"/>
      </w:pPr>
    </w:lvl>
  </w:abstractNum>
  <w:abstractNum w:abstractNumId="9" w15:restartNumberingAfterBreak="0">
    <w:nsid w:val="28B43BAE"/>
    <w:multiLevelType w:val="hybridMultilevel"/>
    <w:tmpl w:val="F5C2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D7720"/>
    <w:multiLevelType w:val="hybridMultilevel"/>
    <w:tmpl w:val="2396A2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C173B"/>
    <w:multiLevelType w:val="hybridMultilevel"/>
    <w:tmpl w:val="D25EE254"/>
    <w:lvl w:ilvl="0" w:tplc="0409000F">
      <w:start w:val="1"/>
      <w:numFmt w:val="decimal"/>
      <w:lvlText w:val="%1."/>
      <w:lvlJc w:val="left"/>
      <w:pPr>
        <w:ind w:left="812" w:hanging="360"/>
      </w:pPr>
    </w:lvl>
    <w:lvl w:ilvl="1" w:tplc="04090019" w:tentative="1">
      <w:start w:val="1"/>
      <w:numFmt w:val="lowerLetter"/>
      <w:lvlText w:val="%2."/>
      <w:lvlJc w:val="left"/>
      <w:pPr>
        <w:ind w:left="1532" w:hanging="360"/>
      </w:pPr>
    </w:lvl>
    <w:lvl w:ilvl="2" w:tplc="0409001B" w:tentative="1">
      <w:start w:val="1"/>
      <w:numFmt w:val="lowerRoman"/>
      <w:lvlText w:val="%3."/>
      <w:lvlJc w:val="right"/>
      <w:pPr>
        <w:ind w:left="2252" w:hanging="180"/>
      </w:pPr>
    </w:lvl>
    <w:lvl w:ilvl="3" w:tplc="0409000F" w:tentative="1">
      <w:start w:val="1"/>
      <w:numFmt w:val="decimal"/>
      <w:lvlText w:val="%4."/>
      <w:lvlJc w:val="left"/>
      <w:pPr>
        <w:ind w:left="2972" w:hanging="360"/>
      </w:pPr>
    </w:lvl>
    <w:lvl w:ilvl="4" w:tplc="04090019" w:tentative="1">
      <w:start w:val="1"/>
      <w:numFmt w:val="lowerLetter"/>
      <w:lvlText w:val="%5."/>
      <w:lvlJc w:val="left"/>
      <w:pPr>
        <w:ind w:left="3692" w:hanging="360"/>
      </w:pPr>
    </w:lvl>
    <w:lvl w:ilvl="5" w:tplc="0409001B" w:tentative="1">
      <w:start w:val="1"/>
      <w:numFmt w:val="lowerRoman"/>
      <w:lvlText w:val="%6."/>
      <w:lvlJc w:val="right"/>
      <w:pPr>
        <w:ind w:left="4412" w:hanging="180"/>
      </w:pPr>
    </w:lvl>
    <w:lvl w:ilvl="6" w:tplc="0409000F" w:tentative="1">
      <w:start w:val="1"/>
      <w:numFmt w:val="decimal"/>
      <w:lvlText w:val="%7."/>
      <w:lvlJc w:val="left"/>
      <w:pPr>
        <w:ind w:left="5132" w:hanging="360"/>
      </w:pPr>
    </w:lvl>
    <w:lvl w:ilvl="7" w:tplc="04090019" w:tentative="1">
      <w:start w:val="1"/>
      <w:numFmt w:val="lowerLetter"/>
      <w:lvlText w:val="%8."/>
      <w:lvlJc w:val="left"/>
      <w:pPr>
        <w:ind w:left="5852" w:hanging="360"/>
      </w:pPr>
    </w:lvl>
    <w:lvl w:ilvl="8" w:tplc="0409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12" w15:restartNumberingAfterBreak="0">
    <w:nsid w:val="2E4D6B80"/>
    <w:multiLevelType w:val="hybridMultilevel"/>
    <w:tmpl w:val="FFCC0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8B10C1"/>
    <w:multiLevelType w:val="hybridMultilevel"/>
    <w:tmpl w:val="A2E6F20E"/>
    <w:lvl w:ilvl="0" w:tplc="B3BCE80A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7A0370"/>
    <w:multiLevelType w:val="hybridMultilevel"/>
    <w:tmpl w:val="B212D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62273C"/>
    <w:multiLevelType w:val="hybridMultilevel"/>
    <w:tmpl w:val="5E16E8B4"/>
    <w:lvl w:ilvl="0" w:tplc="0409000F">
      <w:start w:val="1"/>
      <w:numFmt w:val="decimal"/>
      <w:lvlText w:val="%1."/>
      <w:lvlJc w:val="left"/>
      <w:pPr>
        <w:ind w:left="677" w:hanging="360"/>
      </w:p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6" w15:restartNumberingAfterBreak="0">
    <w:nsid w:val="3E033C45"/>
    <w:multiLevelType w:val="hybridMultilevel"/>
    <w:tmpl w:val="8610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DC7B89"/>
    <w:multiLevelType w:val="hybridMultilevel"/>
    <w:tmpl w:val="13BEE3A6"/>
    <w:lvl w:ilvl="0" w:tplc="4DBC9A8E">
      <w:start w:val="1"/>
      <w:numFmt w:val="decimal"/>
      <w:lvlText w:val="%1."/>
      <w:lvlJc w:val="left"/>
      <w:pPr>
        <w:ind w:left="10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 w:tentative="1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8" w15:restartNumberingAfterBreak="0">
    <w:nsid w:val="5023192B"/>
    <w:multiLevelType w:val="hybridMultilevel"/>
    <w:tmpl w:val="932ECE6E"/>
    <w:lvl w:ilvl="0" w:tplc="BF280622">
      <w:start w:val="1"/>
      <w:numFmt w:val="decimal"/>
      <w:lvlText w:val="%1."/>
      <w:lvlJc w:val="left"/>
      <w:pPr>
        <w:ind w:left="4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2" w:hanging="360"/>
      </w:pPr>
    </w:lvl>
    <w:lvl w:ilvl="2" w:tplc="0409001B" w:tentative="1">
      <w:start w:val="1"/>
      <w:numFmt w:val="lowerRoman"/>
      <w:lvlText w:val="%3."/>
      <w:lvlJc w:val="right"/>
      <w:pPr>
        <w:ind w:left="1892" w:hanging="180"/>
      </w:pPr>
    </w:lvl>
    <w:lvl w:ilvl="3" w:tplc="0409000F" w:tentative="1">
      <w:start w:val="1"/>
      <w:numFmt w:val="decimal"/>
      <w:lvlText w:val="%4."/>
      <w:lvlJc w:val="left"/>
      <w:pPr>
        <w:ind w:left="2612" w:hanging="360"/>
      </w:pPr>
    </w:lvl>
    <w:lvl w:ilvl="4" w:tplc="04090019" w:tentative="1">
      <w:start w:val="1"/>
      <w:numFmt w:val="lowerLetter"/>
      <w:lvlText w:val="%5."/>
      <w:lvlJc w:val="left"/>
      <w:pPr>
        <w:ind w:left="3332" w:hanging="360"/>
      </w:pPr>
    </w:lvl>
    <w:lvl w:ilvl="5" w:tplc="0409001B" w:tentative="1">
      <w:start w:val="1"/>
      <w:numFmt w:val="lowerRoman"/>
      <w:lvlText w:val="%6."/>
      <w:lvlJc w:val="right"/>
      <w:pPr>
        <w:ind w:left="4052" w:hanging="180"/>
      </w:pPr>
    </w:lvl>
    <w:lvl w:ilvl="6" w:tplc="0409000F" w:tentative="1">
      <w:start w:val="1"/>
      <w:numFmt w:val="decimal"/>
      <w:lvlText w:val="%7."/>
      <w:lvlJc w:val="left"/>
      <w:pPr>
        <w:ind w:left="4772" w:hanging="360"/>
      </w:pPr>
    </w:lvl>
    <w:lvl w:ilvl="7" w:tplc="04090019" w:tentative="1">
      <w:start w:val="1"/>
      <w:numFmt w:val="lowerLetter"/>
      <w:lvlText w:val="%8."/>
      <w:lvlJc w:val="left"/>
      <w:pPr>
        <w:ind w:left="5492" w:hanging="360"/>
      </w:pPr>
    </w:lvl>
    <w:lvl w:ilvl="8" w:tplc="0409001B" w:tentative="1">
      <w:start w:val="1"/>
      <w:numFmt w:val="lowerRoman"/>
      <w:lvlText w:val="%9."/>
      <w:lvlJc w:val="right"/>
      <w:pPr>
        <w:ind w:left="6212" w:hanging="180"/>
      </w:pPr>
    </w:lvl>
  </w:abstractNum>
  <w:abstractNum w:abstractNumId="19" w15:restartNumberingAfterBreak="0">
    <w:nsid w:val="56595BEA"/>
    <w:multiLevelType w:val="hybridMultilevel"/>
    <w:tmpl w:val="F8EE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040566"/>
    <w:multiLevelType w:val="hybridMultilevel"/>
    <w:tmpl w:val="ADDC54B2"/>
    <w:lvl w:ilvl="0" w:tplc="9E36FAF2">
      <w:start w:val="1"/>
      <w:numFmt w:val="decimal"/>
      <w:lvlText w:val="%1."/>
      <w:lvlJc w:val="left"/>
      <w:pPr>
        <w:ind w:left="3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7" w:hanging="360"/>
      </w:pPr>
    </w:lvl>
    <w:lvl w:ilvl="2" w:tplc="0409001B" w:tentative="1">
      <w:start w:val="1"/>
      <w:numFmt w:val="lowerRoman"/>
      <w:lvlText w:val="%3."/>
      <w:lvlJc w:val="right"/>
      <w:pPr>
        <w:ind w:left="1757" w:hanging="180"/>
      </w:pPr>
    </w:lvl>
    <w:lvl w:ilvl="3" w:tplc="0409000F" w:tentative="1">
      <w:start w:val="1"/>
      <w:numFmt w:val="decimal"/>
      <w:lvlText w:val="%4."/>
      <w:lvlJc w:val="left"/>
      <w:pPr>
        <w:ind w:left="2477" w:hanging="360"/>
      </w:pPr>
    </w:lvl>
    <w:lvl w:ilvl="4" w:tplc="04090019" w:tentative="1">
      <w:start w:val="1"/>
      <w:numFmt w:val="lowerLetter"/>
      <w:lvlText w:val="%5."/>
      <w:lvlJc w:val="left"/>
      <w:pPr>
        <w:ind w:left="3197" w:hanging="360"/>
      </w:pPr>
    </w:lvl>
    <w:lvl w:ilvl="5" w:tplc="0409001B" w:tentative="1">
      <w:start w:val="1"/>
      <w:numFmt w:val="lowerRoman"/>
      <w:lvlText w:val="%6."/>
      <w:lvlJc w:val="right"/>
      <w:pPr>
        <w:ind w:left="3917" w:hanging="180"/>
      </w:pPr>
    </w:lvl>
    <w:lvl w:ilvl="6" w:tplc="0409000F" w:tentative="1">
      <w:start w:val="1"/>
      <w:numFmt w:val="decimal"/>
      <w:lvlText w:val="%7."/>
      <w:lvlJc w:val="left"/>
      <w:pPr>
        <w:ind w:left="4637" w:hanging="360"/>
      </w:pPr>
    </w:lvl>
    <w:lvl w:ilvl="7" w:tplc="04090019" w:tentative="1">
      <w:start w:val="1"/>
      <w:numFmt w:val="lowerLetter"/>
      <w:lvlText w:val="%8."/>
      <w:lvlJc w:val="left"/>
      <w:pPr>
        <w:ind w:left="5357" w:hanging="360"/>
      </w:pPr>
    </w:lvl>
    <w:lvl w:ilvl="8" w:tplc="04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21" w15:restartNumberingAfterBreak="0">
    <w:nsid w:val="64B00A67"/>
    <w:multiLevelType w:val="multilevel"/>
    <w:tmpl w:val="64B00A6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793201"/>
    <w:multiLevelType w:val="hybridMultilevel"/>
    <w:tmpl w:val="106E8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F447C6"/>
    <w:multiLevelType w:val="multilevel"/>
    <w:tmpl w:val="5E4C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39748CF"/>
    <w:multiLevelType w:val="hybridMultilevel"/>
    <w:tmpl w:val="BC685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7A1E2A"/>
    <w:multiLevelType w:val="hybridMultilevel"/>
    <w:tmpl w:val="EBD8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702842"/>
    <w:multiLevelType w:val="multilevel"/>
    <w:tmpl w:val="3640B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CB57D94"/>
    <w:multiLevelType w:val="hybridMultilevel"/>
    <w:tmpl w:val="D09EF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94DB2"/>
    <w:multiLevelType w:val="hybridMultilevel"/>
    <w:tmpl w:val="00D41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6"/>
  </w:num>
  <w:num w:numId="3">
    <w:abstractNumId w:val="19"/>
  </w:num>
  <w:num w:numId="4">
    <w:abstractNumId w:val="21"/>
  </w:num>
  <w:num w:numId="5">
    <w:abstractNumId w:val="22"/>
  </w:num>
  <w:num w:numId="6">
    <w:abstractNumId w:val="6"/>
  </w:num>
  <w:num w:numId="7">
    <w:abstractNumId w:val="13"/>
  </w:num>
  <w:num w:numId="8">
    <w:abstractNumId w:val="27"/>
  </w:num>
  <w:num w:numId="9">
    <w:abstractNumId w:val="1"/>
  </w:num>
  <w:num w:numId="10">
    <w:abstractNumId w:val="10"/>
  </w:num>
  <w:num w:numId="11">
    <w:abstractNumId w:val="24"/>
  </w:num>
  <w:num w:numId="12">
    <w:abstractNumId w:val="7"/>
  </w:num>
  <w:num w:numId="13">
    <w:abstractNumId w:val="2"/>
  </w:num>
  <w:num w:numId="14">
    <w:abstractNumId w:val="12"/>
  </w:num>
  <w:num w:numId="15">
    <w:abstractNumId w:val="25"/>
  </w:num>
  <w:num w:numId="16">
    <w:abstractNumId w:val="18"/>
  </w:num>
  <w:num w:numId="17">
    <w:abstractNumId w:val="28"/>
  </w:num>
  <w:num w:numId="18">
    <w:abstractNumId w:val="16"/>
  </w:num>
  <w:num w:numId="19">
    <w:abstractNumId w:val="20"/>
  </w:num>
  <w:num w:numId="20">
    <w:abstractNumId w:val="9"/>
  </w:num>
  <w:num w:numId="21">
    <w:abstractNumId w:val="5"/>
  </w:num>
  <w:num w:numId="22">
    <w:abstractNumId w:val="11"/>
  </w:num>
  <w:num w:numId="23">
    <w:abstractNumId w:val="4"/>
  </w:num>
  <w:num w:numId="24">
    <w:abstractNumId w:val="3"/>
  </w:num>
  <w:num w:numId="25">
    <w:abstractNumId w:val="14"/>
  </w:num>
  <w:num w:numId="26">
    <w:abstractNumId w:val="15"/>
  </w:num>
  <w:num w:numId="27">
    <w:abstractNumId w:val="17"/>
  </w:num>
  <w:num w:numId="28">
    <w:abstractNumId w:val="8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NLIwM7A0MTC0MDRQ0lEKTi0uzszPAykwMa4FAD0iX6wtAAAA"/>
    <w:docVar w:name="LW_DocType" w:val="NORMAL"/>
  </w:docVars>
  <w:rsids>
    <w:rsidRoot w:val="00F27837"/>
    <w:rsid w:val="00001A2A"/>
    <w:rsid w:val="00014518"/>
    <w:rsid w:val="00016C26"/>
    <w:rsid w:val="00017CEE"/>
    <w:rsid w:val="000222D4"/>
    <w:rsid w:val="000248F6"/>
    <w:rsid w:val="000343D7"/>
    <w:rsid w:val="00034725"/>
    <w:rsid w:val="00036ED8"/>
    <w:rsid w:val="000422F6"/>
    <w:rsid w:val="00044A0E"/>
    <w:rsid w:val="000501FF"/>
    <w:rsid w:val="0005794E"/>
    <w:rsid w:val="00060130"/>
    <w:rsid w:val="00061435"/>
    <w:rsid w:val="00063F0C"/>
    <w:rsid w:val="00070447"/>
    <w:rsid w:val="000707F4"/>
    <w:rsid w:val="00074AC8"/>
    <w:rsid w:val="00082155"/>
    <w:rsid w:val="000848BE"/>
    <w:rsid w:val="0008779C"/>
    <w:rsid w:val="00093FBC"/>
    <w:rsid w:val="0009596A"/>
    <w:rsid w:val="00095B07"/>
    <w:rsid w:val="0009608E"/>
    <w:rsid w:val="0009641E"/>
    <w:rsid w:val="00096675"/>
    <w:rsid w:val="000A75CD"/>
    <w:rsid w:val="000B4D3D"/>
    <w:rsid w:val="000B6143"/>
    <w:rsid w:val="000D32F4"/>
    <w:rsid w:val="000D7988"/>
    <w:rsid w:val="000E4EB3"/>
    <w:rsid w:val="000F0BDC"/>
    <w:rsid w:val="000F1627"/>
    <w:rsid w:val="000F48CE"/>
    <w:rsid w:val="000F66F1"/>
    <w:rsid w:val="0010179B"/>
    <w:rsid w:val="00102B6E"/>
    <w:rsid w:val="0010312C"/>
    <w:rsid w:val="00103C92"/>
    <w:rsid w:val="00106205"/>
    <w:rsid w:val="001078F6"/>
    <w:rsid w:val="001123B1"/>
    <w:rsid w:val="00113CF8"/>
    <w:rsid w:val="001152B6"/>
    <w:rsid w:val="001214C6"/>
    <w:rsid w:val="00124411"/>
    <w:rsid w:val="00124EB6"/>
    <w:rsid w:val="00127010"/>
    <w:rsid w:val="00127804"/>
    <w:rsid w:val="0013018B"/>
    <w:rsid w:val="001420DB"/>
    <w:rsid w:val="00143CEB"/>
    <w:rsid w:val="001467B6"/>
    <w:rsid w:val="00154AB9"/>
    <w:rsid w:val="001557C7"/>
    <w:rsid w:val="001625F5"/>
    <w:rsid w:val="001637CF"/>
    <w:rsid w:val="00165AF1"/>
    <w:rsid w:val="001661FB"/>
    <w:rsid w:val="00166DC1"/>
    <w:rsid w:val="0017161F"/>
    <w:rsid w:val="001751A9"/>
    <w:rsid w:val="00177B0A"/>
    <w:rsid w:val="0018042A"/>
    <w:rsid w:val="0018060E"/>
    <w:rsid w:val="0018349C"/>
    <w:rsid w:val="00184289"/>
    <w:rsid w:val="0018489A"/>
    <w:rsid w:val="00184D58"/>
    <w:rsid w:val="00190FBB"/>
    <w:rsid w:val="001950D1"/>
    <w:rsid w:val="00197016"/>
    <w:rsid w:val="001A3625"/>
    <w:rsid w:val="001A5EBA"/>
    <w:rsid w:val="001B04A4"/>
    <w:rsid w:val="001B1630"/>
    <w:rsid w:val="001B3B0C"/>
    <w:rsid w:val="001B473F"/>
    <w:rsid w:val="001B4E2A"/>
    <w:rsid w:val="001C4E2C"/>
    <w:rsid w:val="001C7DE6"/>
    <w:rsid w:val="001D1205"/>
    <w:rsid w:val="001D1D77"/>
    <w:rsid w:val="001D2064"/>
    <w:rsid w:val="001D2BDF"/>
    <w:rsid w:val="001D492B"/>
    <w:rsid w:val="001D57C2"/>
    <w:rsid w:val="001D5DCB"/>
    <w:rsid w:val="001D6CAB"/>
    <w:rsid w:val="001E0ABF"/>
    <w:rsid w:val="001E6133"/>
    <w:rsid w:val="001E70BC"/>
    <w:rsid w:val="001E739D"/>
    <w:rsid w:val="00204320"/>
    <w:rsid w:val="0020494A"/>
    <w:rsid w:val="00211B77"/>
    <w:rsid w:val="00216C8A"/>
    <w:rsid w:val="002174FC"/>
    <w:rsid w:val="00217FBE"/>
    <w:rsid w:val="0022038B"/>
    <w:rsid w:val="0022067B"/>
    <w:rsid w:val="00222A3B"/>
    <w:rsid w:val="00222AB2"/>
    <w:rsid w:val="0022385B"/>
    <w:rsid w:val="00225E95"/>
    <w:rsid w:val="002322A2"/>
    <w:rsid w:val="00232532"/>
    <w:rsid w:val="00232F41"/>
    <w:rsid w:val="0023472D"/>
    <w:rsid w:val="00235193"/>
    <w:rsid w:val="00237D71"/>
    <w:rsid w:val="00242580"/>
    <w:rsid w:val="00244DCC"/>
    <w:rsid w:val="0024739D"/>
    <w:rsid w:val="00252659"/>
    <w:rsid w:val="00254A1A"/>
    <w:rsid w:val="00255D34"/>
    <w:rsid w:val="00256566"/>
    <w:rsid w:val="00257233"/>
    <w:rsid w:val="00262165"/>
    <w:rsid w:val="002648E5"/>
    <w:rsid w:val="0026691F"/>
    <w:rsid w:val="00271EA0"/>
    <w:rsid w:val="0027689B"/>
    <w:rsid w:val="00291AF8"/>
    <w:rsid w:val="00294A78"/>
    <w:rsid w:val="002A3D92"/>
    <w:rsid w:val="002A5C96"/>
    <w:rsid w:val="002A6F79"/>
    <w:rsid w:val="002B5A7C"/>
    <w:rsid w:val="002C3824"/>
    <w:rsid w:val="002C738C"/>
    <w:rsid w:val="002D6DDF"/>
    <w:rsid w:val="002D7301"/>
    <w:rsid w:val="002D7EE1"/>
    <w:rsid w:val="002E0820"/>
    <w:rsid w:val="002E5EF7"/>
    <w:rsid w:val="002E75A9"/>
    <w:rsid w:val="002F329C"/>
    <w:rsid w:val="002F649B"/>
    <w:rsid w:val="0030049B"/>
    <w:rsid w:val="003068AE"/>
    <w:rsid w:val="00306BEA"/>
    <w:rsid w:val="00307D40"/>
    <w:rsid w:val="00310B8C"/>
    <w:rsid w:val="003134A8"/>
    <w:rsid w:val="00315D50"/>
    <w:rsid w:val="0031603C"/>
    <w:rsid w:val="00316E27"/>
    <w:rsid w:val="0031734A"/>
    <w:rsid w:val="00321168"/>
    <w:rsid w:val="003232FE"/>
    <w:rsid w:val="0032730F"/>
    <w:rsid w:val="00327750"/>
    <w:rsid w:val="0033090A"/>
    <w:rsid w:val="003410FD"/>
    <w:rsid w:val="0034235C"/>
    <w:rsid w:val="0034253D"/>
    <w:rsid w:val="00343437"/>
    <w:rsid w:val="0034594C"/>
    <w:rsid w:val="00355103"/>
    <w:rsid w:val="00360CB2"/>
    <w:rsid w:val="0036640F"/>
    <w:rsid w:val="0036675C"/>
    <w:rsid w:val="0036762B"/>
    <w:rsid w:val="00372598"/>
    <w:rsid w:val="00374156"/>
    <w:rsid w:val="003748F4"/>
    <w:rsid w:val="0039219D"/>
    <w:rsid w:val="00393237"/>
    <w:rsid w:val="0039354D"/>
    <w:rsid w:val="003938A9"/>
    <w:rsid w:val="003960B6"/>
    <w:rsid w:val="003A1EFB"/>
    <w:rsid w:val="003A2F24"/>
    <w:rsid w:val="003A49B3"/>
    <w:rsid w:val="003B0BAD"/>
    <w:rsid w:val="003B38AB"/>
    <w:rsid w:val="003C0E96"/>
    <w:rsid w:val="003D1EB7"/>
    <w:rsid w:val="003D2C1D"/>
    <w:rsid w:val="003D34F3"/>
    <w:rsid w:val="003D447C"/>
    <w:rsid w:val="003D691D"/>
    <w:rsid w:val="003E39A3"/>
    <w:rsid w:val="003E4EF4"/>
    <w:rsid w:val="003F0D36"/>
    <w:rsid w:val="003F12E3"/>
    <w:rsid w:val="003F5A6F"/>
    <w:rsid w:val="003F6C05"/>
    <w:rsid w:val="003F7E2D"/>
    <w:rsid w:val="00401007"/>
    <w:rsid w:val="00401B07"/>
    <w:rsid w:val="0040230F"/>
    <w:rsid w:val="00402AC8"/>
    <w:rsid w:val="0040603B"/>
    <w:rsid w:val="00406A37"/>
    <w:rsid w:val="00411D09"/>
    <w:rsid w:val="0041477E"/>
    <w:rsid w:val="004156A6"/>
    <w:rsid w:val="00416BA3"/>
    <w:rsid w:val="0042199C"/>
    <w:rsid w:val="0042325E"/>
    <w:rsid w:val="00423491"/>
    <w:rsid w:val="00423997"/>
    <w:rsid w:val="00423FD2"/>
    <w:rsid w:val="00431630"/>
    <w:rsid w:val="00431D3E"/>
    <w:rsid w:val="00437AAF"/>
    <w:rsid w:val="004432AB"/>
    <w:rsid w:val="00443A9C"/>
    <w:rsid w:val="0044454D"/>
    <w:rsid w:val="00444C49"/>
    <w:rsid w:val="00445794"/>
    <w:rsid w:val="00450D15"/>
    <w:rsid w:val="004531F7"/>
    <w:rsid w:val="004532D7"/>
    <w:rsid w:val="004548BA"/>
    <w:rsid w:val="00456147"/>
    <w:rsid w:val="00456187"/>
    <w:rsid w:val="00456748"/>
    <w:rsid w:val="00461363"/>
    <w:rsid w:val="00462E94"/>
    <w:rsid w:val="00462EDA"/>
    <w:rsid w:val="004727D7"/>
    <w:rsid w:val="00473C56"/>
    <w:rsid w:val="00476E87"/>
    <w:rsid w:val="0048155A"/>
    <w:rsid w:val="00484EFE"/>
    <w:rsid w:val="00490542"/>
    <w:rsid w:val="0049116A"/>
    <w:rsid w:val="00492759"/>
    <w:rsid w:val="00492FFF"/>
    <w:rsid w:val="00493F32"/>
    <w:rsid w:val="0049460E"/>
    <w:rsid w:val="004A2508"/>
    <w:rsid w:val="004A35F9"/>
    <w:rsid w:val="004A500F"/>
    <w:rsid w:val="004A58A5"/>
    <w:rsid w:val="004A63C4"/>
    <w:rsid w:val="004B044D"/>
    <w:rsid w:val="004B7485"/>
    <w:rsid w:val="004B7619"/>
    <w:rsid w:val="004C06A3"/>
    <w:rsid w:val="004C079F"/>
    <w:rsid w:val="004C0AB4"/>
    <w:rsid w:val="004C16B4"/>
    <w:rsid w:val="004C2F56"/>
    <w:rsid w:val="004C4B93"/>
    <w:rsid w:val="004D069A"/>
    <w:rsid w:val="004D0BC2"/>
    <w:rsid w:val="004D218B"/>
    <w:rsid w:val="004D3F81"/>
    <w:rsid w:val="004D51B7"/>
    <w:rsid w:val="004D5C13"/>
    <w:rsid w:val="004D73C9"/>
    <w:rsid w:val="004E1A85"/>
    <w:rsid w:val="004E4B0F"/>
    <w:rsid w:val="004E6A84"/>
    <w:rsid w:val="004F322C"/>
    <w:rsid w:val="004F3499"/>
    <w:rsid w:val="004F4EF1"/>
    <w:rsid w:val="00503563"/>
    <w:rsid w:val="00503EA1"/>
    <w:rsid w:val="0050525B"/>
    <w:rsid w:val="0050637E"/>
    <w:rsid w:val="00513E25"/>
    <w:rsid w:val="005145A3"/>
    <w:rsid w:val="00516043"/>
    <w:rsid w:val="00516C9D"/>
    <w:rsid w:val="00525CDC"/>
    <w:rsid w:val="0052653C"/>
    <w:rsid w:val="005270D1"/>
    <w:rsid w:val="00537FF6"/>
    <w:rsid w:val="0054038C"/>
    <w:rsid w:val="00547A72"/>
    <w:rsid w:val="005502EC"/>
    <w:rsid w:val="005544F7"/>
    <w:rsid w:val="00555785"/>
    <w:rsid w:val="005637D6"/>
    <w:rsid w:val="00565ABC"/>
    <w:rsid w:val="005733F7"/>
    <w:rsid w:val="00580D4F"/>
    <w:rsid w:val="00584A86"/>
    <w:rsid w:val="0058550F"/>
    <w:rsid w:val="005921FF"/>
    <w:rsid w:val="0059481C"/>
    <w:rsid w:val="00595E60"/>
    <w:rsid w:val="0059647E"/>
    <w:rsid w:val="005A11E9"/>
    <w:rsid w:val="005A29E1"/>
    <w:rsid w:val="005A2E08"/>
    <w:rsid w:val="005A4A98"/>
    <w:rsid w:val="005A5F44"/>
    <w:rsid w:val="005B3041"/>
    <w:rsid w:val="005B3513"/>
    <w:rsid w:val="005B7CE4"/>
    <w:rsid w:val="005C575E"/>
    <w:rsid w:val="005C584F"/>
    <w:rsid w:val="005C77B5"/>
    <w:rsid w:val="005D0C6D"/>
    <w:rsid w:val="005D15BE"/>
    <w:rsid w:val="005D4FCA"/>
    <w:rsid w:val="005D62C4"/>
    <w:rsid w:val="005D6DD5"/>
    <w:rsid w:val="005E0444"/>
    <w:rsid w:val="005F570E"/>
    <w:rsid w:val="005F572E"/>
    <w:rsid w:val="005F597D"/>
    <w:rsid w:val="005F5DE4"/>
    <w:rsid w:val="005F6C90"/>
    <w:rsid w:val="00600471"/>
    <w:rsid w:val="00603BF6"/>
    <w:rsid w:val="00610591"/>
    <w:rsid w:val="006121BF"/>
    <w:rsid w:val="006176A3"/>
    <w:rsid w:val="00623E9F"/>
    <w:rsid w:val="006242C7"/>
    <w:rsid w:val="0062566B"/>
    <w:rsid w:val="00631138"/>
    <w:rsid w:val="00631587"/>
    <w:rsid w:val="0063197C"/>
    <w:rsid w:val="00631F7F"/>
    <w:rsid w:val="00633A7C"/>
    <w:rsid w:val="00634141"/>
    <w:rsid w:val="0063560E"/>
    <w:rsid w:val="00636204"/>
    <w:rsid w:val="00636862"/>
    <w:rsid w:val="00637409"/>
    <w:rsid w:val="006374CC"/>
    <w:rsid w:val="00641B16"/>
    <w:rsid w:val="006432D0"/>
    <w:rsid w:val="00645149"/>
    <w:rsid w:val="006518D4"/>
    <w:rsid w:val="0065277B"/>
    <w:rsid w:val="00664AFE"/>
    <w:rsid w:val="00667462"/>
    <w:rsid w:val="0067049F"/>
    <w:rsid w:val="00672332"/>
    <w:rsid w:val="00673A65"/>
    <w:rsid w:val="00684587"/>
    <w:rsid w:val="00684ACC"/>
    <w:rsid w:val="00692EDE"/>
    <w:rsid w:val="00694498"/>
    <w:rsid w:val="00696867"/>
    <w:rsid w:val="006977B4"/>
    <w:rsid w:val="00697C93"/>
    <w:rsid w:val="006A3166"/>
    <w:rsid w:val="006A4E62"/>
    <w:rsid w:val="006A67D6"/>
    <w:rsid w:val="006B0995"/>
    <w:rsid w:val="006B19E8"/>
    <w:rsid w:val="006B33F7"/>
    <w:rsid w:val="006B384A"/>
    <w:rsid w:val="006B456F"/>
    <w:rsid w:val="006C0AA5"/>
    <w:rsid w:val="006C1BF2"/>
    <w:rsid w:val="006C4436"/>
    <w:rsid w:val="006C6A16"/>
    <w:rsid w:val="006D055F"/>
    <w:rsid w:val="006D098E"/>
    <w:rsid w:val="006D2993"/>
    <w:rsid w:val="006D2C71"/>
    <w:rsid w:val="006D449D"/>
    <w:rsid w:val="006D5E34"/>
    <w:rsid w:val="006E5C98"/>
    <w:rsid w:val="006F2672"/>
    <w:rsid w:val="006F26E6"/>
    <w:rsid w:val="006F4CDF"/>
    <w:rsid w:val="006F4F5B"/>
    <w:rsid w:val="006F57EC"/>
    <w:rsid w:val="006F6126"/>
    <w:rsid w:val="006F646A"/>
    <w:rsid w:val="00702CCA"/>
    <w:rsid w:val="00705E8F"/>
    <w:rsid w:val="0071049C"/>
    <w:rsid w:val="00712288"/>
    <w:rsid w:val="00714FBA"/>
    <w:rsid w:val="0071509D"/>
    <w:rsid w:val="00716016"/>
    <w:rsid w:val="00721478"/>
    <w:rsid w:val="0072195B"/>
    <w:rsid w:val="00726B78"/>
    <w:rsid w:val="007270E6"/>
    <w:rsid w:val="007359C9"/>
    <w:rsid w:val="007361CA"/>
    <w:rsid w:val="0074290D"/>
    <w:rsid w:val="0074431F"/>
    <w:rsid w:val="00745D5E"/>
    <w:rsid w:val="007542B8"/>
    <w:rsid w:val="00754574"/>
    <w:rsid w:val="007546FC"/>
    <w:rsid w:val="007550B7"/>
    <w:rsid w:val="007568C4"/>
    <w:rsid w:val="0077426A"/>
    <w:rsid w:val="00774599"/>
    <w:rsid w:val="007747A6"/>
    <w:rsid w:val="00780031"/>
    <w:rsid w:val="007876F9"/>
    <w:rsid w:val="00787726"/>
    <w:rsid w:val="00791955"/>
    <w:rsid w:val="00791B26"/>
    <w:rsid w:val="00795DE8"/>
    <w:rsid w:val="007A2A60"/>
    <w:rsid w:val="007A7966"/>
    <w:rsid w:val="007B0386"/>
    <w:rsid w:val="007B0511"/>
    <w:rsid w:val="007B5BEF"/>
    <w:rsid w:val="007B5FEC"/>
    <w:rsid w:val="007B6FD8"/>
    <w:rsid w:val="007C2F90"/>
    <w:rsid w:val="007C4928"/>
    <w:rsid w:val="007D091B"/>
    <w:rsid w:val="007E1B05"/>
    <w:rsid w:val="007E29A1"/>
    <w:rsid w:val="007E411A"/>
    <w:rsid w:val="007E5674"/>
    <w:rsid w:val="007F18F3"/>
    <w:rsid w:val="00803468"/>
    <w:rsid w:val="0080487D"/>
    <w:rsid w:val="00804C07"/>
    <w:rsid w:val="00807719"/>
    <w:rsid w:val="00812F35"/>
    <w:rsid w:val="008216D1"/>
    <w:rsid w:val="0082197D"/>
    <w:rsid w:val="00824C02"/>
    <w:rsid w:val="00826CA7"/>
    <w:rsid w:val="008331A0"/>
    <w:rsid w:val="008337D0"/>
    <w:rsid w:val="00841EC0"/>
    <w:rsid w:val="00842560"/>
    <w:rsid w:val="00842D00"/>
    <w:rsid w:val="0084326D"/>
    <w:rsid w:val="008437FF"/>
    <w:rsid w:val="008448E5"/>
    <w:rsid w:val="00845E48"/>
    <w:rsid w:val="008476D8"/>
    <w:rsid w:val="008504A3"/>
    <w:rsid w:val="00856006"/>
    <w:rsid w:val="00864467"/>
    <w:rsid w:val="00864BEF"/>
    <w:rsid w:val="008653DD"/>
    <w:rsid w:val="008703F8"/>
    <w:rsid w:val="00870E65"/>
    <w:rsid w:val="00881B4F"/>
    <w:rsid w:val="00890E6B"/>
    <w:rsid w:val="0089147B"/>
    <w:rsid w:val="00893BE5"/>
    <w:rsid w:val="00896498"/>
    <w:rsid w:val="0089725B"/>
    <w:rsid w:val="008A0349"/>
    <w:rsid w:val="008A17DB"/>
    <w:rsid w:val="008A2A7F"/>
    <w:rsid w:val="008B2CCD"/>
    <w:rsid w:val="008B38E7"/>
    <w:rsid w:val="008B4995"/>
    <w:rsid w:val="008B4B6C"/>
    <w:rsid w:val="008B74A5"/>
    <w:rsid w:val="008C1E5F"/>
    <w:rsid w:val="008C37A4"/>
    <w:rsid w:val="008C47FB"/>
    <w:rsid w:val="008C4A5C"/>
    <w:rsid w:val="008C7B59"/>
    <w:rsid w:val="008D2CCC"/>
    <w:rsid w:val="008D2D5C"/>
    <w:rsid w:val="008D366B"/>
    <w:rsid w:val="008E1711"/>
    <w:rsid w:val="008F0715"/>
    <w:rsid w:val="008F71AD"/>
    <w:rsid w:val="00901034"/>
    <w:rsid w:val="00903D9F"/>
    <w:rsid w:val="009117A3"/>
    <w:rsid w:val="009144E6"/>
    <w:rsid w:val="00915758"/>
    <w:rsid w:val="009236D0"/>
    <w:rsid w:val="00924562"/>
    <w:rsid w:val="00924716"/>
    <w:rsid w:val="009255DF"/>
    <w:rsid w:val="009261B7"/>
    <w:rsid w:val="00927D68"/>
    <w:rsid w:val="0093425F"/>
    <w:rsid w:val="009344B2"/>
    <w:rsid w:val="009408DD"/>
    <w:rsid w:val="009460C8"/>
    <w:rsid w:val="00951CFE"/>
    <w:rsid w:val="00952D5E"/>
    <w:rsid w:val="00956FF5"/>
    <w:rsid w:val="00960B6F"/>
    <w:rsid w:val="0096460B"/>
    <w:rsid w:val="00964614"/>
    <w:rsid w:val="00970361"/>
    <w:rsid w:val="00970CC2"/>
    <w:rsid w:val="00974615"/>
    <w:rsid w:val="0097722A"/>
    <w:rsid w:val="009773E2"/>
    <w:rsid w:val="00990204"/>
    <w:rsid w:val="00990796"/>
    <w:rsid w:val="00992377"/>
    <w:rsid w:val="009963AF"/>
    <w:rsid w:val="00997296"/>
    <w:rsid w:val="00997A15"/>
    <w:rsid w:val="009A0769"/>
    <w:rsid w:val="009A0D82"/>
    <w:rsid w:val="009B01F0"/>
    <w:rsid w:val="009C0745"/>
    <w:rsid w:val="009C1C64"/>
    <w:rsid w:val="009C24B3"/>
    <w:rsid w:val="009C2AA6"/>
    <w:rsid w:val="009C47D4"/>
    <w:rsid w:val="009C61CA"/>
    <w:rsid w:val="009C73A2"/>
    <w:rsid w:val="009D0744"/>
    <w:rsid w:val="009D68A8"/>
    <w:rsid w:val="009D7308"/>
    <w:rsid w:val="009D7C77"/>
    <w:rsid w:val="009E2A49"/>
    <w:rsid w:val="009E467C"/>
    <w:rsid w:val="009E4B03"/>
    <w:rsid w:val="009E51ED"/>
    <w:rsid w:val="009F3707"/>
    <w:rsid w:val="00A00127"/>
    <w:rsid w:val="00A00781"/>
    <w:rsid w:val="00A027E0"/>
    <w:rsid w:val="00A0588B"/>
    <w:rsid w:val="00A06712"/>
    <w:rsid w:val="00A06C6E"/>
    <w:rsid w:val="00A072C1"/>
    <w:rsid w:val="00A077DE"/>
    <w:rsid w:val="00A16BB9"/>
    <w:rsid w:val="00A21618"/>
    <w:rsid w:val="00A22FC7"/>
    <w:rsid w:val="00A25FFC"/>
    <w:rsid w:val="00A30331"/>
    <w:rsid w:val="00A3053B"/>
    <w:rsid w:val="00A31CCB"/>
    <w:rsid w:val="00A32951"/>
    <w:rsid w:val="00A338C6"/>
    <w:rsid w:val="00A369F7"/>
    <w:rsid w:val="00A36FB4"/>
    <w:rsid w:val="00A37DCE"/>
    <w:rsid w:val="00A37F4B"/>
    <w:rsid w:val="00A40B59"/>
    <w:rsid w:val="00A42FF9"/>
    <w:rsid w:val="00A43782"/>
    <w:rsid w:val="00A45223"/>
    <w:rsid w:val="00A46D39"/>
    <w:rsid w:val="00A46E52"/>
    <w:rsid w:val="00A52263"/>
    <w:rsid w:val="00A53385"/>
    <w:rsid w:val="00A552FF"/>
    <w:rsid w:val="00A60B6F"/>
    <w:rsid w:val="00A716A5"/>
    <w:rsid w:val="00A75CAA"/>
    <w:rsid w:val="00A809AF"/>
    <w:rsid w:val="00A80E67"/>
    <w:rsid w:val="00A91009"/>
    <w:rsid w:val="00A952AC"/>
    <w:rsid w:val="00A95A95"/>
    <w:rsid w:val="00AA51F1"/>
    <w:rsid w:val="00AA5F59"/>
    <w:rsid w:val="00AA6ADD"/>
    <w:rsid w:val="00AB2E7F"/>
    <w:rsid w:val="00AB5141"/>
    <w:rsid w:val="00AC001D"/>
    <w:rsid w:val="00AC1496"/>
    <w:rsid w:val="00AC47D8"/>
    <w:rsid w:val="00AC55EA"/>
    <w:rsid w:val="00AD039E"/>
    <w:rsid w:val="00AD71CC"/>
    <w:rsid w:val="00AD7CEA"/>
    <w:rsid w:val="00AD7DA8"/>
    <w:rsid w:val="00AE2247"/>
    <w:rsid w:val="00AE39ED"/>
    <w:rsid w:val="00AE58A8"/>
    <w:rsid w:val="00AF178D"/>
    <w:rsid w:val="00AF5F5D"/>
    <w:rsid w:val="00AF68EF"/>
    <w:rsid w:val="00AF6FFA"/>
    <w:rsid w:val="00B02CF0"/>
    <w:rsid w:val="00B039E8"/>
    <w:rsid w:val="00B03A6D"/>
    <w:rsid w:val="00B11A9E"/>
    <w:rsid w:val="00B17102"/>
    <w:rsid w:val="00B1720D"/>
    <w:rsid w:val="00B202EF"/>
    <w:rsid w:val="00B21E4F"/>
    <w:rsid w:val="00B23F41"/>
    <w:rsid w:val="00B260B7"/>
    <w:rsid w:val="00B2629D"/>
    <w:rsid w:val="00B26BDD"/>
    <w:rsid w:val="00B31F94"/>
    <w:rsid w:val="00B3258B"/>
    <w:rsid w:val="00B33547"/>
    <w:rsid w:val="00B3553B"/>
    <w:rsid w:val="00B36226"/>
    <w:rsid w:val="00B36B2D"/>
    <w:rsid w:val="00B41163"/>
    <w:rsid w:val="00B45077"/>
    <w:rsid w:val="00B45147"/>
    <w:rsid w:val="00B4589A"/>
    <w:rsid w:val="00B6296C"/>
    <w:rsid w:val="00B63B95"/>
    <w:rsid w:val="00B70034"/>
    <w:rsid w:val="00B70238"/>
    <w:rsid w:val="00B70FC9"/>
    <w:rsid w:val="00B7698A"/>
    <w:rsid w:val="00B80FB0"/>
    <w:rsid w:val="00B90744"/>
    <w:rsid w:val="00B913B0"/>
    <w:rsid w:val="00B94D22"/>
    <w:rsid w:val="00B94F3D"/>
    <w:rsid w:val="00B9678A"/>
    <w:rsid w:val="00BA17CE"/>
    <w:rsid w:val="00BA2510"/>
    <w:rsid w:val="00BA39AA"/>
    <w:rsid w:val="00BA5777"/>
    <w:rsid w:val="00BA62A9"/>
    <w:rsid w:val="00BA7C7C"/>
    <w:rsid w:val="00BB0586"/>
    <w:rsid w:val="00BB234B"/>
    <w:rsid w:val="00BB49DF"/>
    <w:rsid w:val="00BB740A"/>
    <w:rsid w:val="00BC0277"/>
    <w:rsid w:val="00BC0DCA"/>
    <w:rsid w:val="00BC23C7"/>
    <w:rsid w:val="00BC2728"/>
    <w:rsid w:val="00BC316E"/>
    <w:rsid w:val="00BC382A"/>
    <w:rsid w:val="00BC504B"/>
    <w:rsid w:val="00BC6A85"/>
    <w:rsid w:val="00BD2068"/>
    <w:rsid w:val="00BD3CFF"/>
    <w:rsid w:val="00BD750E"/>
    <w:rsid w:val="00BE01D5"/>
    <w:rsid w:val="00BE0AE0"/>
    <w:rsid w:val="00BE73A5"/>
    <w:rsid w:val="00BF292C"/>
    <w:rsid w:val="00BF4215"/>
    <w:rsid w:val="00BF4719"/>
    <w:rsid w:val="00BF5273"/>
    <w:rsid w:val="00BF5D79"/>
    <w:rsid w:val="00C005D5"/>
    <w:rsid w:val="00C07215"/>
    <w:rsid w:val="00C12E47"/>
    <w:rsid w:val="00C130A0"/>
    <w:rsid w:val="00C146B9"/>
    <w:rsid w:val="00C21705"/>
    <w:rsid w:val="00C24335"/>
    <w:rsid w:val="00C270C4"/>
    <w:rsid w:val="00C321F4"/>
    <w:rsid w:val="00C40CBD"/>
    <w:rsid w:val="00C42C5B"/>
    <w:rsid w:val="00C453DF"/>
    <w:rsid w:val="00C45ED9"/>
    <w:rsid w:val="00C56B9E"/>
    <w:rsid w:val="00C614AA"/>
    <w:rsid w:val="00C639F5"/>
    <w:rsid w:val="00C659FB"/>
    <w:rsid w:val="00C66857"/>
    <w:rsid w:val="00C70634"/>
    <w:rsid w:val="00C74FAD"/>
    <w:rsid w:val="00C764DC"/>
    <w:rsid w:val="00C874EB"/>
    <w:rsid w:val="00C87981"/>
    <w:rsid w:val="00C90A07"/>
    <w:rsid w:val="00C92CD9"/>
    <w:rsid w:val="00C951AD"/>
    <w:rsid w:val="00C955BC"/>
    <w:rsid w:val="00CA1B02"/>
    <w:rsid w:val="00CA1B79"/>
    <w:rsid w:val="00CA7536"/>
    <w:rsid w:val="00CA7850"/>
    <w:rsid w:val="00CA7EA8"/>
    <w:rsid w:val="00CB3044"/>
    <w:rsid w:val="00CB5206"/>
    <w:rsid w:val="00CB7491"/>
    <w:rsid w:val="00CC3958"/>
    <w:rsid w:val="00CD359C"/>
    <w:rsid w:val="00CD3E26"/>
    <w:rsid w:val="00CD4D8E"/>
    <w:rsid w:val="00CD6C61"/>
    <w:rsid w:val="00CD6FC2"/>
    <w:rsid w:val="00CE107A"/>
    <w:rsid w:val="00CE1E02"/>
    <w:rsid w:val="00CE2350"/>
    <w:rsid w:val="00CF32C7"/>
    <w:rsid w:val="00CF3A8A"/>
    <w:rsid w:val="00CF4F88"/>
    <w:rsid w:val="00CF64DE"/>
    <w:rsid w:val="00CF70BD"/>
    <w:rsid w:val="00D01099"/>
    <w:rsid w:val="00D06D51"/>
    <w:rsid w:val="00D07B43"/>
    <w:rsid w:val="00D07DE2"/>
    <w:rsid w:val="00D1129A"/>
    <w:rsid w:val="00D1191A"/>
    <w:rsid w:val="00D1793B"/>
    <w:rsid w:val="00D2033B"/>
    <w:rsid w:val="00D22149"/>
    <w:rsid w:val="00D23295"/>
    <w:rsid w:val="00D3533B"/>
    <w:rsid w:val="00D36792"/>
    <w:rsid w:val="00D37C01"/>
    <w:rsid w:val="00D401E4"/>
    <w:rsid w:val="00D47DFB"/>
    <w:rsid w:val="00D52D1C"/>
    <w:rsid w:val="00D6033A"/>
    <w:rsid w:val="00D60D94"/>
    <w:rsid w:val="00D62438"/>
    <w:rsid w:val="00D62902"/>
    <w:rsid w:val="00D67593"/>
    <w:rsid w:val="00D76681"/>
    <w:rsid w:val="00D76EF4"/>
    <w:rsid w:val="00D7793B"/>
    <w:rsid w:val="00D826BC"/>
    <w:rsid w:val="00D8405A"/>
    <w:rsid w:val="00D84402"/>
    <w:rsid w:val="00D8754D"/>
    <w:rsid w:val="00D92FE3"/>
    <w:rsid w:val="00D9323A"/>
    <w:rsid w:val="00D9478E"/>
    <w:rsid w:val="00D9504C"/>
    <w:rsid w:val="00DA1F75"/>
    <w:rsid w:val="00DB0EE1"/>
    <w:rsid w:val="00DB1008"/>
    <w:rsid w:val="00DB5FE5"/>
    <w:rsid w:val="00DC4CD6"/>
    <w:rsid w:val="00DC7085"/>
    <w:rsid w:val="00DD1240"/>
    <w:rsid w:val="00DD575C"/>
    <w:rsid w:val="00DD774C"/>
    <w:rsid w:val="00DE1131"/>
    <w:rsid w:val="00DE329A"/>
    <w:rsid w:val="00DE516B"/>
    <w:rsid w:val="00DE5DED"/>
    <w:rsid w:val="00DF008D"/>
    <w:rsid w:val="00DF1192"/>
    <w:rsid w:val="00DF21F5"/>
    <w:rsid w:val="00DF3903"/>
    <w:rsid w:val="00DF3C1B"/>
    <w:rsid w:val="00DF4072"/>
    <w:rsid w:val="00DF72E6"/>
    <w:rsid w:val="00E0128F"/>
    <w:rsid w:val="00E0436E"/>
    <w:rsid w:val="00E052EF"/>
    <w:rsid w:val="00E20DF6"/>
    <w:rsid w:val="00E21C3D"/>
    <w:rsid w:val="00E2255F"/>
    <w:rsid w:val="00E26834"/>
    <w:rsid w:val="00E26DC6"/>
    <w:rsid w:val="00E315AA"/>
    <w:rsid w:val="00E32E54"/>
    <w:rsid w:val="00E352A8"/>
    <w:rsid w:val="00E3531E"/>
    <w:rsid w:val="00E36661"/>
    <w:rsid w:val="00E42A15"/>
    <w:rsid w:val="00E4775D"/>
    <w:rsid w:val="00E52A29"/>
    <w:rsid w:val="00E541AD"/>
    <w:rsid w:val="00E5451E"/>
    <w:rsid w:val="00E57464"/>
    <w:rsid w:val="00E64F4A"/>
    <w:rsid w:val="00E67B4D"/>
    <w:rsid w:val="00E709D5"/>
    <w:rsid w:val="00E756BF"/>
    <w:rsid w:val="00E80D99"/>
    <w:rsid w:val="00E843D2"/>
    <w:rsid w:val="00E86905"/>
    <w:rsid w:val="00E872F2"/>
    <w:rsid w:val="00E911F8"/>
    <w:rsid w:val="00E92A12"/>
    <w:rsid w:val="00E936E3"/>
    <w:rsid w:val="00E939D0"/>
    <w:rsid w:val="00E94DAB"/>
    <w:rsid w:val="00E97365"/>
    <w:rsid w:val="00EA40FE"/>
    <w:rsid w:val="00EA488C"/>
    <w:rsid w:val="00EA62D2"/>
    <w:rsid w:val="00EA7E47"/>
    <w:rsid w:val="00EB2689"/>
    <w:rsid w:val="00EB6408"/>
    <w:rsid w:val="00EC53E4"/>
    <w:rsid w:val="00ED221D"/>
    <w:rsid w:val="00ED2971"/>
    <w:rsid w:val="00ED52B8"/>
    <w:rsid w:val="00ED5D82"/>
    <w:rsid w:val="00ED7E05"/>
    <w:rsid w:val="00EE63A4"/>
    <w:rsid w:val="00EF35B2"/>
    <w:rsid w:val="00EF44A7"/>
    <w:rsid w:val="00F01A04"/>
    <w:rsid w:val="00F11DBD"/>
    <w:rsid w:val="00F15BC0"/>
    <w:rsid w:val="00F16DE3"/>
    <w:rsid w:val="00F17E58"/>
    <w:rsid w:val="00F21262"/>
    <w:rsid w:val="00F2343C"/>
    <w:rsid w:val="00F27837"/>
    <w:rsid w:val="00F3058A"/>
    <w:rsid w:val="00F30F99"/>
    <w:rsid w:val="00F3144A"/>
    <w:rsid w:val="00F31E4D"/>
    <w:rsid w:val="00F33520"/>
    <w:rsid w:val="00F35AE8"/>
    <w:rsid w:val="00F36043"/>
    <w:rsid w:val="00F3745E"/>
    <w:rsid w:val="00F42E9C"/>
    <w:rsid w:val="00F461FF"/>
    <w:rsid w:val="00F46747"/>
    <w:rsid w:val="00F467D3"/>
    <w:rsid w:val="00F57635"/>
    <w:rsid w:val="00F60C07"/>
    <w:rsid w:val="00F60C43"/>
    <w:rsid w:val="00F60EB3"/>
    <w:rsid w:val="00F642A0"/>
    <w:rsid w:val="00F665FD"/>
    <w:rsid w:val="00F72015"/>
    <w:rsid w:val="00F76BB2"/>
    <w:rsid w:val="00F77DAB"/>
    <w:rsid w:val="00F81FA1"/>
    <w:rsid w:val="00F82506"/>
    <w:rsid w:val="00F85133"/>
    <w:rsid w:val="00F87025"/>
    <w:rsid w:val="00F924A1"/>
    <w:rsid w:val="00F92838"/>
    <w:rsid w:val="00F97B6D"/>
    <w:rsid w:val="00FA76DD"/>
    <w:rsid w:val="00FA7C6E"/>
    <w:rsid w:val="00FB0DC7"/>
    <w:rsid w:val="00FB3617"/>
    <w:rsid w:val="00FB3FFC"/>
    <w:rsid w:val="00FC58A8"/>
    <w:rsid w:val="00FD53D1"/>
    <w:rsid w:val="00FD5426"/>
    <w:rsid w:val="00FE2B84"/>
    <w:rsid w:val="00FE4736"/>
    <w:rsid w:val="00FF10BC"/>
    <w:rsid w:val="00FF15E9"/>
    <w:rsid w:val="00FF5115"/>
    <w:rsid w:val="00FF5B25"/>
    <w:rsid w:val="00FF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ABE17"/>
  <w15:chartTrackingRefBased/>
  <w15:docId w15:val="{33A76A11-D126-4906-BC8E-636E88237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7C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17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7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27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7C0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7C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7C0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7D4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2A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2AB2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22A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B2"/>
    <w:rPr>
      <w:rFonts w:ascii="Calibri" w:hAnsi="Calibri" w:cs="Calibri"/>
    </w:rPr>
  </w:style>
  <w:style w:type="paragraph" w:styleId="ListParagraph">
    <w:name w:val="List Paragraph"/>
    <w:aliases w:val="List Paragraph (numbered (a)),Bullets,List Paragraph1,Akapit z listą BS,List Square,WB Para,Paragraphe de liste1,References,Dot pt,F5 List Paragraph,List Paragraph Char Char Char,Indicator Text,Numbered Para 1,Bullet 1,Bullet Points,3,L"/>
    <w:basedOn w:val="Normal"/>
    <w:link w:val="ListParagraphChar"/>
    <w:uiPriority w:val="34"/>
    <w:qFormat/>
    <w:rsid w:val="001751A9"/>
    <w:pPr>
      <w:ind w:left="720"/>
      <w:contextualSpacing/>
    </w:pPr>
  </w:style>
  <w:style w:type="character" w:customStyle="1" w:styleId="ListParagraphChar">
    <w:name w:val="List Paragraph Char"/>
    <w:aliases w:val="List Paragraph (numbered (a)) Char,Bullets Char,List Paragraph1 Char,Akapit z listą BS Char,List Square Char,WB Para Char,Paragraphe de liste1 Char,References Char,Dot pt Char,F5 List Paragraph Char,List Paragraph Char Char Char Char"/>
    <w:link w:val="ListParagraph"/>
    <w:uiPriority w:val="34"/>
    <w:locked/>
    <w:rsid w:val="00714FBA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unhideWhenUsed/>
    <w:rsid w:val="00DE329A"/>
    <w:rPr>
      <w:rFonts w:ascii="Segoe UI" w:eastAsia="Times New Roman" w:hAnsi="Segoe UI" w:cs="Segoe UI"/>
      <w:sz w:val="18"/>
      <w:szCs w:val="18"/>
      <w:lang w:val="ru-RU" w:eastAsia="ru-RU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E329A"/>
    <w:rPr>
      <w:rFonts w:ascii="Segoe UI" w:eastAsia="Times New Roman" w:hAnsi="Segoe UI" w:cs="Segoe UI"/>
      <w:sz w:val="18"/>
      <w:szCs w:val="18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B09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9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099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995"/>
    <w:rPr>
      <w:rFonts w:ascii="Calibri" w:hAnsi="Calibri" w:cs="Calibri"/>
      <w:b/>
      <w:bCs/>
      <w:sz w:val="20"/>
      <w:szCs w:val="20"/>
    </w:rPr>
  </w:style>
  <w:style w:type="paragraph" w:customStyle="1" w:styleId="p1">
    <w:name w:val="p1"/>
    <w:basedOn w:val="Normal"/>
    <w:rsid w:val="00803468"/>
    <w:pPr>
      <w:spacing w:before="100" w:beforeAutospacing="1" w:after="100" w:afterAutospacing="1"/>
    </w:pPr>
  </w:style>
  <w:style w:type="character" w:customStyle="1" w:styleId="s1">
    <w:name w:val="s1"/>
    <w:basedOn w:val="DefaultParagraphFont"/>
    <w:rsid w:val="00803468"/>
  </w:style>
  <w:style w:type="character" w:customStyle="1" w:styleId="s2">
    <w:name w:val="s2"/>
    <w:basedOn w:val="DefaultParagraphFont"/>
    <w:rsid w:val="00803468"/>
  </w:style>
  <w:style w:type="paragraph" w:styleId="Revision">
    <w:name w:val="Revision"/>
    <w:hidden/>
    <w:uiPriority w:val="99"/>
    <w:semiHidden/>
    <w:rsid w:val="004E6A84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26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83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ophie.tchitchinadze@undp.org" TargetMode="External"/><Relationship Id="rId18" Type="http://schemas.openxmlformats.org/officeDocument/2006/relationships/hyperlink" Target="mailto:mariam.kobaladze@crrccenters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ediamonitor.ge/" TargetMode="External"/><Relationship Id="rId17" Type="http://schemas.openxmlformats.org/officeDocument/2006/relationships/hyperlink" Target="mailto:eka@internews.g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gjologua@cu.edu.g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nanabigana@gmail.com" TargetMode="Externa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tamriko.mikadze@eeas.europ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38D3E093BC9C4B9053A93DDBA65AB5" ma:contentTypeVersion="10" ma:contentTypeDescription="Create a new document." ma:contentTypeScope="" ma:versionID="c4a09a27d6995a365a06d8570b41eac2">
  <xsd:schema xmlns:xsd="http://www.w3.org/2001/XMLSchema" xmlns:xs="http://www.w3.org/2001/XMLSchema" xmlns:p="http://schemas.microsoft.com/office/2006/metadata/properties" xmlns:ns3="ff25826a-b2be-463d-8fe8-2d88b04bf1ca" targetNamespace="http://schemas.microsoft.com/office/2006/metadata/properties" ma:root="true" ma:fieldsID="b9ced2ff6c4d264da49460aaace32851" ns3:_="">
    <xsd:import namespace="ff25826a-b2be-463d-8fe8-2d88b04bf1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5826a-b2be-463d-8fe8-2d88b04bf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50BC6F-78B0-489E-9204-284E4CA1D6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CA6E2E-4D17-4C9B-A627-820CCB2465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C677AF-97DE-4974-9656-0372CDF52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5826a-b2be-463d-8fe8-2d88b04bf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Tchitchinadze</dc:creator>
  <cp:keywords/>
  <dc:description/>
  <cp:lastModifiedBy>Sophie Tchitchinadze</cp:lastModifiedBy>
  <cp:revision>31</cp:revision>
  <dcterms:created xsi:type="dcterms:W3CDTF">2021-07-02T12:35:00Z</dcterms:created>
  <dcterms:modified xsi:type="dcterms:W3CDTF">2021-07-0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38D3E093BC9C4B9053A93DDBA65AB5</vt:lpwstr>
  </property>
</Properties>
</file>